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D512C" w14:textId="50BA046F" w:rsidR="00FB25E7" w:rsidRDefault="005F5B26" w:rsidP="00FB25E7">
      <w:pPr>
        <w:ind w:left="142"/>
        <w:jc w:val="both"/>
        <w:rPr>
          <w:rFonts w:ascii="Arial" w:hAnsi="Arial" w:cs="Arial"/>
          <w:sz w:val="20"/>
        </w:rPr>
      </w:pPr>
      <w:r w:rsidRPr="005F5B26">
        <w:rPr>
          <w:rFonts w:ascii="Arial" w:hAnsi="Arial" w:cs="Arial"/>
          <w:sz w:val="20"/>
        </w:rPr>
        <w:t xml:space="preserve">This form is applicable only for NHIC I2Adopt Grant Scheme. </w:t>
      </w:r>
      <w:r w:rsidR="00FB25E7">
        <w:rPr>
          <w:rFonts w:ascii="Arial" w:hAnsi="Arial" w:cs="Arial"/>
          <w:sz w:val="20"/>
        </w:rPr>
        <w:t xml:space="preserve">Please submit completed form electronically in PDF format to: </w:t>
      </w:r>
      <w:hyperlink r:id="rId11" w:history="1">
        <w:r w:rsidR="00FB25E7" w:rsidRPr="00BC7088">
          <w:rPr>
            <w:rStyle w:val="Hyperlink"/>
            <w:rFonts w:ascii="Arial" w:hAnsi="Arial" w:cs="Arial"/>
            <w:sz w:val="20"/>
          </w:rPr>
          <w:t>grant@nhic</w:t>
        </w:r>
        <w:r w:rsidR="00FB25E7">
          <w:rPr>
            <w:rStyle w:val="Hyperlink"/>
            <w:rFonts w:ascii="Arial" w:hAnsi="Arial" w:cs="Arial"/>
            <w:sz w:val="20"/>
          </w:rPr>
          <w:t>.cris</w:t>
        </w:r>
        <w:r w:rsidR="00FB25E7" w:rsidRPr="00BC7088">
          <w:rPr>
            <w:rStyle w:val="Hyperlink"/>
            <w:rFonts w:ascii="Arial" w:hAnsi="Arial" w:cs="Arial"/>
            <w:sz w:val="20"/>
          </w:rPr>
          <w:t>.sg</w:t>
        </w:r>
      </w:hyperlink>
      <w:r w:rsidR="00FB25E7">
        <w:rPr>
          <w:rStyle w:val="Hyperlink"/>
          <w:rFonts w:ascii="Arial" w:hAnsi="Arial" w:cs="Arial"/>
          <w:sz w:val="20"/>
        </w:rPr>
        <w:t>.</w:t>
      </w:r>
      <w:r w:rsidR="00FB25E7">
        <w:rPr>
          <w:rFonts w:ascii="Arial" w:hAnsi="Arial" w:cs="Arial"/>
          <w:sz w:val="20"/>
        </w:rPr>
        <w:t xml:space="preserve"> </w:t>
      </w:r>
    </w:p>
    <w:p w14:paraId="77D6232A" w14:textId="5A100137" w:rsidR="005F5B26" w:rsidRDefault="005F5B26" w:rsidP="005F5B26">
      <w:pPr>
        <w:rPr>
          <w:rStyle w:val="Hyperlink"/>
          <w:rFonts w:ascii="Arial" w:hAnsi="Arial" w:cs="Arial"/>
          <w:sz w:val="20"/>
        </w:rPr>
      </w:pPr>
    </w:p>
    <w:p w14:paraId="1838A2D6" w14:textId="6924BA17" w:rsidR="005F5B26" w:rsidRDefault="005F5B26" w:rsidP="00FB25E7">
      <w:pPr>
        <w:ind w:left="142"/>
        <w:rPr>
          <w:rFonts w:ascii="Arial" w:hAnsi="Arial" w:cs="Arial"/>
          <w:sz w:val="20"/>
        </w:rPr>
      </w:pPr>
      <w:r w:rsidRPr="005F5B26">
        <w:rPr>
          <w:rFonts w:ascii="Arial" w:hAnsi="Arial" w:cs="Arial"/>
          <w:sz w:val="20"/>
        </w:rPr>
        <w:t xml:space="preserve">PI must inform NHIC on any changes to the project objectives, outcome, </w:t>
      </w:r>
      <w:proofErr w:type="gramStart"/>
      <w:r w:rsidRPr="005F5B26">
        <w:rPr>
          <w:rFonts w:ascii="Arial" w:hAnsi="Arial" w:cs="Arial"/>
          <w:sz w:val="20"/>
        </w:rPr>
        <w:t>milestones</w:t>
      </w:r>
      <w:proofErr w:type="gramEnd"/>
      <w:r w:rsidRPr="005F5B26">
        <w:rPr>
          <w:rFonts w:ascii="Arial" w:hAnsi="Arial" w:cs="Arial"/>
          <w:sz w:val="20"/>
        </w:rPr>
        <w:t xml:space="preserve"> and timeline.</w:t>
      </w:r>
    </w:p>
    <w:p w14:paraId="4103FAD1" w14:textId="77777777" w:rsidR="00FB25E7" w:rsidRPr="005F5B26" w:rsidRDefault="00FB25E7" w:rsidP="00FB25E7">
      <w:pPr>
        <w:ind w:left="142"/>
        <w:rPr>
          <w:rFonts w:ascii="Arial" w:hAnsi="Arial" w:cs="Arial"/>
          <w:sz w:val="20"/>
        </w:rPr>
      </w:pPr>
    </w:p>
    <w:p w14:paraId="33D2A30D" w14:textId="48F120F0" w:rsidR="005F5B26" w:rsidRPr="005F5B26" w:rsidRDefault="005F5B26" w:rsidP="00FB25E7">
      <w:pPr>
        <w:ind w:left="142"/>
        <w:rPr>
          <w:rFonts w:ascii="Arial" w:hAnsi="Arial" w:cs="Arial"/>
          <w:sz w:val="20"/>
        </w:rPr>
      </w:pPr>
      <w:r w:rsidRPr="005F5B26">
        <w:rPr>
          <w:rFonts w:ascii="Arial" w:hAnsi="Arial" w:cs="Arial"/>
          <w:sz w:val="20"/>
        </w:rPr>
        <w:t>Request for grant extension should be made to NHIC before the last 6 months of the original end of the term.</w:t>
      </w:r>
    </w:p>
    <w:p w14:paraId="0AC24659" w14:textId="77777777" w:rsidR="001C550D" w:rsidRPr="00297613" w:rsidRDefault="001C550D" w:rsidP="002D43C6">
      <w:pPr>
        <w:jc w:val="both"/>
        <w:rPr>
          <w:rFonts w:ascii="Arial" w:hAnsi="Arial" w:cs="Arial"/>
          <w:sz w:val="16"/>
        </w:rPr>
      </w:pPr>
    </w:p>
    <w:p w14:paraId="5CDFA536" w14:textId="0EB0A729" w:rsidR="00C87929" w:rsidRDefault="009F6763" w:rsidP="001C550D">
      <w:pPr>
        <w:pStyle w:val="Header"/>
        <w:pBdr>
          <w:top w:val="single" w:sz="4" w:space="1" w:color="auto"/>
          <w:bottom w:val="single" w:sz="4" w:space="1" w:color="auto"/>
        </w:pBdr>
        <w:tabs>
          <w:tab w:val="clear" w:pos="4320"/>
          <w:tab w:val="clear" w:pos="8640"/>
          <w:tab w:val="left" w:pos="5940"/>
        </w:tabs>
        <w:ind w:left="142" w:right="142"/>
        <w:jc w:val="both"/>
        <w:rPr>
          <w:rFonts w:ascii="Arial" w:hAnsi="Arial" w:cs="Arial"/>
          <w:sz w:val="20"/>
        </w:rPr>
      </w:pPr>
      <w:r w:rsidRPr="00B94CDB">
        <w:rPr>
          <w:rFonts w:ascii="Arial" w:hAnsi="Arial" w:cs="Arial"/>
          <w:sz w:val="16"/>
        </w:rPr>
        <w:t xml:space="preserve">All information is treated with confidence. The information is furnished to the </w:t>
      </w:r>
      <w:r w:rsidR="004B1420">
        <w:rPr>
          <w:rFonts w:ascii="Arial" w:hAnsi="Arial" w:cs="Arial"/>
          <w:sz w:val="16"/>
        </w:rPr>
        <w:t>National Health Innovation Centre</w:t>
      </w:r>
      <w:r w:rsidR="00250C56">
        <w:rPr>
          <w:rFonts w:ascii="Arial" w:hAnsi="Arial" w:cs="Arial"/>
          <w:sz w:val="16"/>
        </w:rPr>
        <w:t xml:space="preserve"> </w:t>
      </w:r>
      <w:r w:rsidR="00250C56" w:rsidRPr="00A97C0E">
        <w:rPr>
          <w:rFonts w:ascii="Arial" w:hAnsi="Arial" w:cs="Arial"/>
          <w:sz w:val="16"/>
        </w:rPr>
        <w:t>Singapore</w:t>
      </w:r>
      <w:r w:rsidRPr="00B94CDB">
        <w:rPr>
          <w:rFonts w:ascii="Arial" w:hAnsi="Arial" w:cs="Arial"/>
          <w:sz w:val="16"/>
        </w:rPr>
        <w:t xml:space="preserve"> with the understanding that it shall be used or disclosed for evaluation, </w:t>
      </w:r>
      <w:proofErr w:type="gramStart"/>
      <w:r w:rsidRPr="00B94CDB">
        <w:rPr>
          <w:rFonts w:ascii="Arial" w:hAnsi="Arial" w:cs="Arial"/>
          <w:sz w:val="16"/>
        </w:rPr>
        <w:t>reference</w:t>
      </w:r>
      <w:proofErr w:type="gramEnd"/>
      <w:r w:rsidRPr="00B94CDB">
        <w:rPr>
          <w:rFonts w:ascii="Arial" w:hAnsi="Arial" w:cs="Arial"/>
          <w:sz w:val="16"/>
        </w:rPr>
        <w:t xml:space="preserve"> and reporting purposes</w:t>
      </w:r>
      <w:r>
        <w:rPr>
          <w:i/>
          <w:sz w:val="20"/>
          <w:szCs w:val="20"/>
        </w:rPr>
        <w:t>.</w:t>
      </w:r>
    </w:p>
    <w:p w14:paraId="0AD1E528" w14:textId="77777777" w:rsidR="00CA1683" w:rsidRPr="00297613" w:rsidRDefault="00CA1683" w:rsidP="00437C5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16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57"/>
        <w:gridCol w:w="7378"/>
      </w:tblGrid>
      <w:tr w:rsidR="0037533D" w14:paraId="15A0C092" w14:textId="77777777" w:rsidTr="00280604">
        <w:trPr>
          <w:cantSplit/>
          <w:trHeight w:val="806"/>
        </w:trPr>
        <w:tc>
          <w:tcPr>
            <w:tcW w:w="10235" w:type="dxa"/>
            <w:gridSpan w:val="2"/>
            <w:shd w:val="clear" w:color="auto" w:fill="F2F2F2" w:themeFill="background1" w:themeFillShade="F2"/>
          </w:tcPr>
          <w:p w14:paraId="5E6C0A80" w14:textId="77777777" w:rsidR="0037533D" w:rsidRPr="006A0C3C" w:rsidRDefault="0037533D" w:rsidP="00280604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 w:rsidRPr="006A0C3C">
              <w:rPr>
                <w:rFonts w:ascii="Arial" w:hAnsi="Arial" w:cs="Arial"/>
                <w:b/>
                <w:sz w:val="22"/>
              </w:rPr>
              <w:t>PROJECT INFORMATION</w:t>
            </w:r>
          </w:p>
          <w:p w14:paraId="71DBBAF8" w14:textId="77777777" w:rsidR="0037533D" w:rsidRPr="00227882" w:rsidRDefault="0037533D" w:rsidP="00280604">
            <w:pPr>
              <w:pStyle w:val="BodyText2"/>
              <w:spacing w:before="120"/>
              <w:jc w:val="both"/>
              <w:rPr>
                <w:i/>
              </w:rPr>
            </w:pPr>
            <w:r w:rsidRPr="00AF1C1F">
              <w:rPr>
                <w:i/>
              </w:rPr>
              <w:t xml:space="preserve">Kindly ensure that </w:t>
            </w:r>
            <w:r w:rsidRPr="00AF1C1F">
              <w:rPr>
                <w:b/>
                <w:bCs/>
                <w:i/>
              </w:rPr>
              <w:t>ALL</w:t>
            </w:r>
            <w:r w:rsidRPr="00AF1C1F">
              <w:rPr>
                <w:i/>
              </w:rPr>
              <w:t xml:space="preserve"> sections of this Form are completed.  Please use attachment sheets if space provided is insufficient.</w:t>
            </w:r>
          </w:p>
        </w:tc>
      </w:tr>
      <w:tr w:rsidR="0037533D" w14:paraId="540E24A4" w14:textId="77777777" w:rsidTr="00280604">
        <w:trPr>
          <w:cantSplit/>
          <w:trHeight w:val="893"/>
        </w:trPr>
        <w:tc>
          <w:tcPr>
            <w:tcW w:w="2857" w:type="dxa"/>
            <w:vAlign w:val="center"/>
          </w:tcPr>
          <w:p w14:paraId="530859E9" w14:textId="77777777" w:rsidR="0037533D" w:rsidRDefault="0037533D" w:rsidP="00280604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bookmarkStart w:id="0" w:name="_Hlk145457087"/>
            <w:r>
              <w:rPr>
                <w:rFonts w:ascii="Arial" w:hAnsi="Arial" w:cs="Arial"/>
                <w:b/>
                <w:bCs/>
                <w:sz w:val="20"/>
              </w:rPr>
              <w:t>Project Title:</w:t>
            </w:r>
          </w:p>
        </w:tc>
        <w:tc>
          <w:tcPr>
            <w:tcW w:w="7378" w:type="dxa"/>
            <w:vAlign w:val="center"/>
          </w:tcPr>
          <w:p w14:paraId="026E1451" w14:textId="77777777" w:rsidR="0037533D" w:rsidRDefault="0037533D" w:rsidP="00280604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"/>
          </w:p>
        </w:tc>
      </w:tr>
      <w:tr w:rsidR="0037533D" w14:paraId="30106CC5" w14:textId="77777777" w:rsidTr="003D49CF">
        <w:trPr>
          <w:trHeight w:val="636"/>
        </w:trPr>
        <w:tc>
          <w:tcPr>
            <w:tcW w:w="2857" w:type="dxa"/>
            <w:vAlign w:val="center"/>
          </w:tcPr>
          <w:p w14:paraId="3DA090C8" w14:textId="7856789C" w:rsidR="0037533D" w:rsidRDefault="008C5BF7" w:rsidP="00280604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NHIC </w:t>
            </w:r>
            <w:r w:rsidR="0037533D">
              <w:rPr>
                <w:rFonts w:ascii="Arial" w:hAnsi="Arial" w:cs="Arial"/>
                <w:b/>
                <w:bCs/>
                <w:sz w:val="20"/>
              </w:rPr>
              <w:t>Ref:</w:t>
            </w:r>
          </w:p>
        </w:tc>
        <w:tc>
          <w:tcPr>
            <w:tcW w:w="7378" w:type="dxa"/>
            <w:vAlign w:val="center"/>
          </w:tcPr>
          <w:p w14:paraId="53DF1409" w14:textId="030E2819" w:rsidR="0037533D" w:rsidRDefault="008C5BF7" w:rsidP="00280604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HIC-I2A-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r w:rsidR="00D51DC7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731D33" w14:paraId="7C7DC322" w14:textId="77777777" w:rsidTr="008C5BF7">
        <w:trPr>
          <w:trHeight w:val="1011"/>
        </w:trPr>
        <w:tc>
          <w:tcPr>
            <w:tcW w:w="2857" w:type="dxa"/>
          </w:tcPr>
          <w:p w14:paraId="7DCD9AD1" w14:textId="64B2F90A" w:rsidR="00731D33" w:rsidRDefault="00731D33" w:rsidP="00AF6CC2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Site A </w:t>
            </w:r>
            <w:r w:rsidRPr="00DE3DC4">
              <w:rPr>
                <w:rFonts w:ascii="Arial" w:hAnsi="Arial" w:cs="Arial"/>
                <w:b/>
                <w:bCs/>
                <w:sz w:val="20"/>
              </w:rPr>
              <w:t>Institutio</w:t>
            </w:r>
            <w:r>
              <w:rPr>
                <w:rFonts w:ascii="Arial" w:hAnsi="Arial" w:cs="Arial"/>
                <w:b/>
                <w:bCs/>
                <w:sz w:val="20"/>
              </w:rPr>
              <w:t>n:</w:t>
            </w:r>
          </w:p>
          <w:p w14:paraId="32A0A8F3" w14:textId="53B92C73" w:rsidR="00731D33" w:rsidRDefault="00731D33" w:rsidP="00AF6CC2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 w:rsidRPr="00DE3DC4">
              <w:rPr>
                <w:rFonts w:ascii="Arial" w:hAnsi="Arial" w:cs="Arial"/>
                <w:b/>
                <w:bCs/>
                <w:sz w:val="20"/>
              </w:rPr>
              <w:t xml:space="preserve">Principal Investigator /Project Lead </w:t>
            </w:r>
            <w:r>
              <w:rPr>
                <w:rFonts w:ascii="Arial" w:hAnsi="Arial" w:cs="Arial"/>
                <w:b/>
                <w:bCs/>
                <w:sz w:val="20"/>
              </w:rPr>
              <w:t>Name:</w:t>
            </w:r>
          </w:p>
        </w:tc>
        <w:tc>
          <w:tcPr>
            <w:tcW w:w="7378" w:type="dxa"/>
          </w:tcPr>
          <w:p w14:paraId="344E9235" w14:textId="77777777" w:rsidR="00731D33" w:rsidRDefault="00731D33" w:rsidP="00731D33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  <w:p w14:paraId="587E332A" w14:textId="454BC210" w:rsidR="00731D33" w:rsidRDefault="00731D33" w:rsidP="00731D33">
            <w:pPr>
              <w:spacing w:before="60"/>
              <w:rPr>
                <w:rStyle w:val="CommentReference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731D33" w14:paraId="670950B3" w14:textId="77777777" w:rsidTr="003D49CF">
        <w:trPr>
          <w:trHeight w:val="926"/>
        </w:trPr>
        <w:tc>
          <w:tcPr>
            <w:tcW w:w="2857" w:type="dxa"/>
          </w:tcPr>
          <w:p w14:paraId="0660C33F" w14:textId="4108F1EA" w:rsidR="00731D33" w:rsidRDefault="00731D33" w:rsidP="00AF6CC2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Site B </w:t>
            </w:r>
            <w:r w:rsidRPr="00DE3DC4">
              <w:rPr>
                <w:rFonts w:ascii="Arial" w:hAnsi="Arial" w:cs="Arial"/>
                <w:b/>
                <w:bCs/>
                <w:sz w:val="20"/>
              </w:rPr>
              <w:t>Institutio</w:t>
            </w:r>
            <w:r>
              <w:rPr>
                <w:rFonts w:ascii="Arial" w:hAnsi="Arial" w:cs="Arial"/>
                <w:b/>
                <w:bCs/>
                <w:sz w:val="20"/>
              </w:rPr>
              <w:t>n:</w:t>
            </w:r>
          </w:p>
          <w:p w14:paraId="58633A8B" w14:textId="492EFCC9" w:rsidR="00731D33" w:rsidRDefault="00731D33" w:rsidP="00AF6CC2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 w:rsidRPr="00DE3DC4">
              <w:rPr>
                <w:rFonts w:ascii="Arial" w:hAnsi="Arial" w:cs="Arial"/>
                <w:b/>
                <w:bCs/>
                <w:sz w:val="20"/>
              </w:rPr>
              <w:t xml:space="preserve">Principal Investigator /Project Lead </w:t>
            </w:r>
            <w:r>
              <w:rPr>
                <w:rFonts w:ascii="Arial" w:hAnsi="Arial" w:cs="Arial"/>
                <w:b/>
                <w:bCs/>
                <w:sz w:val="20"/>
              </w:rPr>
              <w:t>Name:</w:t>
            </w:r>
          </w:p>
        </w:tc>
        <w:tc>
          <w:tcPr>
            <w:tcW w:w="7378" w:type="dxa"/>
          </w:tcPr>
          <w:p w14:paraId="05E86DD2" w14:textId="77777777" w:rsidR="00731D33" w:rsidRDefault="00731D33" w:rsidP="00731D33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  <w:p w14:paraId="71C9D550" w14:textId="40C9C045" w:rsidR="00731D33" w:rsidRDefault="00731D33" w:rsidP="00731D33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731D33" w14:paraId="64FDAB75" w14:textId="77777777" w:rsidTr="003D49CF">
        <w:trPr>
          <w:trHeight w:val="1235"/>
        </w:trPr>
        <w:tc>
          <w:tcPr>
            <w:tcW w:w="2857" w:type="dxa"/>
          </w:tcPr>
          <w:p w14:paraId="16E1ECA3" w14:textId="0F356C76" w:rsidR="00731D33" w:rsidRDefault="00731D33" w:rsidP="00AF6CC2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Site C </w:t>
            </w:r>
            <w:r w:rsidRPr="00DE3DC4">
              <w:rPr>
                <w:rFonts w:ascii="Arial" w:hAnsi="Arial" w:cs="Arial"/>
                <w:b/>
                <w:bCs/>
                <w:sz w:val="20"/>
              </w:rPr>
              <w:t>Institutio</w:t>
            </w:r>
            <w:r>
              <w:rPr>
                <w:rFonts w:ascii="Arial" w:hAnsi="Arial" w:cs="Arial"/>
                <w:b/>
                <w:bCs/>
                <w:sz w:val="20"/>
              </w:rPr>
              <w:t>n:</w:t>
            </w:r>
          </w:p>
          <w:p w14:paraId="7FB3F505" w14:textId="743FED52" w:rsidR="00731D33" w:rsidRDefault="00731D33" w:rsidP="00AF6CC2">
            <w:pPr>
              <w:spacing w:before="60"/>
              <w:rPr>
                <w:rFonts w:ascii="Arial" w:hAnsi="Arial" w:cs="Arial"/>
                <w:b/>
                <w:bCs/>
                <w:sz w:val="20"/>
              </w:rPr>
            </w:pPr>
            <w:r w:rsidRPr="00DE3DC4">
              <w:rPr>
                <w:rFonts w:ascii="Arial" w:hAnsi="Arial" w:cs="Arial"/>
                <w:b/>
                <w:bCs/>
                <w:sz w:val="20"/>
              </w:rPr>
              <w:t xml:space="preserve">Principal Investigator /Project Lead 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Name: </w:t>
            </w:r>
            <w:r w:rsidRPr="00CE49B3">
              <w:rPr>
                <w:rFonts w:ascii="Arial" w:hAnsi="Arial" w:cs="Arial"/>
                <w:b/>
                <w:bCs/>
                <w:i/>
                <w:iCs/>
                <w:sz w:val="20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</w:rPr>
              <w:t>if applicable)</w:t>
            </w:r>
          </w:p>
        </w:tc>
        <w:tc>
          <w:tcPr>
            <w:tcW w:w="7378" w:type="dxa"/>
          </w:tcPr>
          <w:p w14:paraId="00065494" w14:textId="77777777" w:rsidR="00731D33" w:rsidRDefault="00731D33" w:rsidP="00731D33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  <w:p w14:paraId="35CBC2D1" w14:textId="0DE76013" w:rsidR="00731D33" w:rsidRDefault="00731D33" w:rsidP="00731D33">
            <w:pPr>
              <w:spacing w:before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bookmarkEnd w:id="0"/>
    </w:tbl>
    <w:p w14:paraId="2FFD5A52" w14:textId="4D27FBAF" w:rsidR="00CF2373" w:rsidRDefault="00CF2373" w:rsidP="009F6763">
      <w:pPr>
        <w:rPr>
          <w:rFonts w:ascii="Arial" w:hAnsi="Arial" w:cs="Arial"/>
          <w:sz w:val="16"/>
        </w:rPr>
      </w:pPr>
    </w:p>
    <w:p w14:paraId="11EF35E7" w14:textId="77777777" w:rsidR="003D49CF" w:rsidRDefault="003D49CF" w:rsidP="009F6763">
      <w:pPr>
        <w:rPr>
          <w:rFonts w:ascii="Arial" w:hAnsi="Arial" w:cs="Arial"/>
          <w:sz w:val="16"/>
        </w:rPr>
      </w:pPr>
    </w:p>
    <w:p w14:paraId="107A70C7" w14:textId="77777777" w:rsidR="0037533D" w:rsidRPr="00297613" w:rsidRDefault="0037533D" w:rsidP="009F6763">
      <w:pPr>
        <w:rPr>
          <w:rFonts w:ascii="Arial" w:hAnsi="Arial" w:cs="Arial"/>
          <w:sz w:val="16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35"/>
      </w:tblGrid>
      <w:tr w:rsidR="00B151BB" w14:paraId="4E8F0992" w14:textId="77777777" w:rsidTr="00FB25E7">
        <w:trPr>
          <w:trHeight w:val="468"/>
        </w:trPr>
        <w:tc>
          <w:tcPr>
            <w:tcW w:w="10235" w:type="dxa"/>
            <w:shd w:val="clear" w:color="auto" w:fill="F2F2F2" w:themeFill="background1" w:themeFillShade="F2"/>
          </w:tcPr>
          <w:p w14:paraId="257EB5C9" w14:textId="76726284" w:rsidR="00B151BB" w:rsidRPr="006A0C3C" w:rsidRDefault="001D7E8E" w:rsidP="005F5B26">
            <w:pPr>
              <w:pStyle w:val="ListParagraph"/>
              <w:numPr>
                <w:ilvl w:val="0"/>
                <w:numId w:val="29"/>
              </w:numPr>
              <w:spacing w:before="40" w:after="4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AMENDMENT</w:t>
            </w:r>
            <w:r w:rsidR="00A86FB6" w:rsidRPr="006A0C3C">
              <w:rPr>
                <w:rFonts w:ascii="Arial" w:hAnsi="Arial" w:cs="Arial"/>
                <w:b/>
                <w:sz w:val="22"/>
              </w:rPr>
              <w:t xml:space="preserve"> REQUESTED</w:t>
            </w:r>
          </w:p>
          <w:p w14:paraId="5F5B59C0" w14:textId="247FEDC3" w:rsidR="00E42358" w:rsidRPr="00DA1EA2" w:rsidRDefault="00E42358" w:rsidP="00DA1EA2">
            <w:pPr>
              <w:spacing w:before="60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C2266A" w14:paraId="4DED98DC" w14:textId="77777777" w:rsidTr="00C2266A">
        <w:trPr>
          <w:trHeight w:val="433"/>
        </w:trPr>
        <w:tc>
          <w:tcPr>
            <w:tcW w:w="10235" w:type="dxa"/>
            <w:vAlign w:val="center"/>
          </w:tcPr>
          <w:p w14:paraId="5E71C709" w14:textId="31B30396" w:rsidR="00C2266A" w:rsidRDefault="00C2266A" w:rsidP="00C2266A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B97A3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7A3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9B31BB">
              <w:rPr>
                <w:rFonts w:ascii="Arial" w:hAnsi="Arial" w:cs="Arial"/>
                <w:sz w:val="16"/>
                <w:szCs w:val="16"/>
              </w:rPr>
            </w:r>
            <w:r w:rsidR="009B31B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97A34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1</w:t>
            </w:r>
            <w:r w:rsidRPr="00B14994">
              <w:rPr>
                <w:rFonts w:ascii="Arial" w:hAnsi="Arial" w:cs="Arial"/>
                <w:sz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</w:rPr>
              <w:t xml:space="preserve"> Amendment   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9B31BB">
              <w:rPr>
                <w:rFonts w:ascii="Arial" w:hAnsi="Arial" w:cs="Arial"/>
                <w:sz w:val="20"/>
              </w:rPr>
            </w:r>
            <w:r w:rsidR="009B31BB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2</w:t>
            </w:r>
            <w:r w:rsidRPr="00B14994">
              <w:rPr>
                <w:rFonts w:ascii="Arial" w:hAnsi="Arial" w:cs="Arial"/>
                <w:sz w:val="20"/>
                <w:vertAlign w:val="superscript"/>
              </w:rPr>
              <w:t>nd</w:t>
            </w:r>
            <w:r>
              <w:rPr>
                <w:rFonts w:ascii="Arial" w:hAnsi="Arial" w:cs="Arial"/>
                <w:sz w:val="20"/>
              </w:rPr>
              <w:t xml:space="preserve"> Amendment   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9B31BB">
              <w:rPr>
                <w:rFonts w:ascii="Arial" w:hAnsi="Arial" w:cs="Arial"/>
                <w:sz w:val="20"/>
              </w:rPr>
            </w:r>
            <w:r w:rsidR="009B31BB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2"/>
            <w:r w:rsidR="00267D0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Amendment</w:t>
            </w:r>
          </w:p>
        </w:tc>
      </w:tr>
      <w:tr w:rsidR="00BC1C5E" w14:paraId="0DBE4E4C" w14:textId="77777777" w:rsidTr="00CB4E46">
        <w:trPr>
          <w:trHeight w:val="270"/>
        </w:trPr>
        <w:tc>
          <w:tcPr>
            <w:tcW w:w="10235" w:type="dxa"/>
          </w:tcPr>
          <w:p w14:paraId="6D224A45" w14:textId="65E4010F" w:rsidR="00B14994" w:rsidRDefault="00B14994" w:rsidP="00747025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</w:p>
          <w:p w14:paraId="20DC2BBF" w14:textId="1BAE8F0D" w:rsidR="001D7E8E" w:rsidRDefault="001D7E8E" w:rsidP="00747025">
            <w:pPr>
              <w:spacing w:before="6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B97A3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7A3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9B31BB">
              <w:rPr>
                <w:rFonts w:ascii="Arial" w:hAnsi="Arial" w:cs="Arial"/>
                <w:sz w:val="16"/>
                <w:szCs w:val="16"/>
              </w:rPr>
            </w:r>
            <w:r w:rsidR="009B31B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97A34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Grant Termination</w:t>
            </w:r>
            <w:r w:rsidR="00CF17C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700D0BC" w14:textId="4671E2E1" w:rsidR="00964299" w:rsidRPr="00964299" w:rsidRDefault="00964299" w:rsidP="0074702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</w:rPr>
              <w:t xml:space="preserve">Grant Start Date: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    </w:t>
            </w:r>
            <w:r w:rsidR="00160FD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Grant End Date: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     </w:t>
            </w:r>
            <w:r w:rsidR="00160FD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oposed Termination Date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</w:t>
            </w:r>
          </w:p>
          <w:p w14:paraId="2AB3F781" w14:textId="77777777" w:rsidR="00CF17C9" w:rsidRDefault="00CF17C9" w:rsidP="009225A8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</w:p>
          <w:p w14:paraId="006D0756" w14:textId="77777777" w:rsidR="00763596" w:rsidRDefault="009225A8" w:rsidP="009225A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97A3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7A3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9B31BB">
              <w:rPr>
                <w:rFonts w:ascii="Arial" w:hAnsi="Arial" w:cs="Arial"/>
                <w:sz w:val="16"/>
                <w:szCs w:val="16"/>
              </w:rPr>
            </w:r>
            <w:r w:rsidR="009B31B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97A34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6271F">
              <w:rPr>
                <w:rFonts w:ascii="Arial" w:hAnsi="Arial" w:cs="Arial"/>
                <w:sz w:val="20"/>
                <w:szCs w:val="20"/>
              </w:rPr>
              <w:t>Grant Extension</w:t>
            </w:r>
            <w:r w:rsidR="00F8429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60FD5"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</w:p>
          <w:p w14:paraId="2B657898" w14:textId="4529C125" w:rsidR="009225A8" w:rsidRDefault="00763596" w:rsidP="009225A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urrent </w:t>
            </w:r>
            <w:r w:rsidR="00160FD5">
              <w:rPr>
                <w:rFonts w:ascii="Arial" w:hAnsi="Arial" w:cs="Arial"/>
                <w:sz w:val="20"/>
                <w:szCs w:val="20"/>
              </w:rPr>
              <w:t xml:space="preserve">Grant </w:t>
            </w:r>
            <w:r>
              <w:rPr>
                <w:rFonts w:ascii="Arial" w:hAnsi="Arial" w:cs="Arial"/>
                <w:sz w:val="20"/>
                <w:szCs w:val="20"/>
              </w:rPr>
              <w:t>End</w:t>
            </w:r>
            <w:r w:rsidR="00160FD5">
              <w:rPr>
                <w:rFonts w:ascii="Arial" w:hAnsi="Arial" w:cs="Arial"/>
                <w:sz w:val="20"/>
                <w:szCs w:val="20"/>
              </w:rPr>
              <w:t xml:space="preserve"> Date: </w:t>
            </w:r>
            <w:r w:rsidR="00160FD5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60FD5">
              <w:rPr>
                <w:rFonts w:ascii="Arial" w:hAnsi="Arial" w:cs="Arial"/>
                <w:sz w:val="20"/>
              </w:rPr>
              <w:instrText xml:space="preserve"> FORMTEXT </w:instrText>
            </w:r>
            <w:r w:rsidR="00160FD5">
              <w:rPr>
                <w:rFonts w:ascii="Arial" w:hAnsi="Arial" w:cs="Arial"/>
                <w:sz w:val="20"/>
              </w:rPr>
            </w:r>
            <w:r w:rsidR="00160FD5">
              <w:rPr>
                <w:rFonts w:ascii="Arial" w:hAnsi="Arial" w:cs="Arial"/>
                <w:sz w:val="20"/>
              </w:rPr>
              <w:fldChar w:fldCharType="separate"/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sz w:val="20"/>
              </w:rPr>
              <w:fldChar w:fldCharType="end"/>
            </w:r>
            <w:r w:rsidR="00160FD5">
              <w:rPr>
                <w:rFonts w:ascii="Arial" w:hAnsi="Arial" w:cs="Arial"/>
                <w:sz w:val="20"/>
              </w:rPr>
              <w:t xml:space="preserve">          </w:t>
            </w:r>
            <w:r>
              <w:rPr>
                <w:rFonts w:ascii="Arial" w:hAnsi="Arial" w:cs="Arial"/>
                <w:sz w:val="20"/>
              </w:rPr>
              <w:t xml:space="preserve">Proposed </w:t>
            </w:r>
            <w:r w:rsidR="00160FD5">
              <w:rPr>
                <w:rFonts w:ascii="Arial" w:hAnsi="Arial" w:cs="Arial"/>
                <w:sz w:val="20"/>
              </w:rPr>
              <w:t xml:space="preserve">Extension End Date: </w:t>
            </w:r>
            <w:r w:rsidR="00160FD5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60FD5">
              <w:rPr>
                <w:rFonts w:ascii="Arial" w:hAnsi="Arial" w:cs="Arial"/>
                <w:sz w:val="20"/>
              </w:rPr>
              <w:instrText xml:space="preserve"> FORMTEXT </w:instrText>
            </w:r>
            <w:r w:rsidR="00160FD5">
              <w:rPr>
                <w:rFonts w:ascii="Arial" w:hAnsi="Arial" w:cs="Arial"/>
                <w:sz w:val="20"/>
              </w:rPr>
            </w:r>
            <w:r w:rsidR="00160FD5">
              <w:rPr>
                <w:rFonts w:ascii="Arial" w:hAnsi="Arial" w:cs="Arial"/>
                <w:sz w:val="20"/>
              </w:rPr>
              <w:fldChar w:fldCharType="separate"/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noProof/>
                <w:sz w:val="20"/>
              </w:rPr>
              <w:t> </w:t>
            </w:r>
            <w:r w:rsidR="00160FD5">
              <w:rPr>
                <w:rFonts w:ascii="Arial" w:hAnsi="Arial" w:cs="Arial"/>
                <w:sz w:val="20"/>
              </w:rPr>
              <w:fldChar w:fldCharType="end"/>
            </w:r>
          </w:p>
          <w:p w14:paraId="65EDA2C2" w14:textId="54902B1E" w:rsidR="00CF17C9" w:rsidRPr="00267D05" w:rsidRDefault="00160FD5" w:rsidP="009225A8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725B9A5" w14:textId="77777777" w:rsidR="00CF17C9" w:rsidRDefault="00CF17C9" w:rsidP="00CF17C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B97A3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7A3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9B31BB">
              <w:rPr>
                <w:rFonts w:ascii="Arial" w:hAnsi="Arial" w:cs="Arial"/>
                <w:sz w:val="16"/>
                <w:szCs w:val="16"/>
              </w:rPr>
            </w:r>
            <w:r w:rsidR="009B31B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B97A34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hange in Project Scope (Milestone, deliverables, outcomes, KPI)</w:t>
            </w:r>
          </w:p>
          <w:p w14:paraId="743992F4" w14:textId="77777777" w:rsidR="001A3CDF" w:rsidRDefault="001A3CDF" w:rsidP="009225A8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55FAB353" w14:textId="71370130" w:rsidR="009225A8" w:rsidRPr="001D7E8E" w:rsidRDefault="009225A8" w:rsidP="00747025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157BED7" w14:textId="77777777" w:rsidR="00425D15" w:rsidRDefault="00425D15" w:rsidP="002A5C68">
      <w:pPr>
        <w:rPr>
          <w:rFonts w:ascii="Arial" w:eastAsia="Calibri" w:hAnsi="Arial" w:cs="Arial"/>
          <w:sz w:val="16"/>
          <w:szCs w:val="20"/>
          <w:lang w:val="en-SG" w:eastAsia="en-SG"/>
        </w:rPr>
        <w:sectPr w:rsidR="00425D15" w:rsidSect="000004C2">
          <w:headerReference w:type="default" r:id="rId12"/>
          <w:footerReference w:type="default" r:id="rId13"/>
          <w:pgSz w:w="11909" w:h="16834" w:code="9"/>
          <w:pgMar w:top="1440" w:right="852" w:bottom="1440" w:left="851" w:header="720" w:footer="720" w:gutter="0"/>
          <w:paperSrc w:first="259" w:other="259"/>
          <w:cols w:space="720"/>
          <w:docGrid w:linePitch="360"/>
        </w:sectPr>
      </w:pPr>
    </w:p>
    <w:p w14:paraId="01F87D17" w14:textId="3E19077C" w:rsidR="00CB775B" w:rsidRDefault="00CB775B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p w14:paraId="6141019A" w14:textId="15E75DD2" w:rsidR="003D49CF" w:rsidRDefault="003D49CF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p w14:paraId="6806F1D7" w14:textId="6D78B9EB" w:rsidR="003D49CF" w:rsidRDefault="003D49CF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p w14:paraId="4B814D07" w14:textId="3A74EBAC" w:rsidR="003D49CF" w:rsidRDefault="003D49CF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p w14:paraId="3281EF11" w14:textId="3DBD20E3" w:rsidR="003D49CF" w:rsidRDefault="003D49CF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p w14:paraId="1BA389C5" w14:textId="6BE91438" w:rsidR="003D49CF" w:rsidRDefault="003D49CF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p w14:paraId="2F864594" w14:textId="77777777" w:rsidR="003D49CF" w:rsidRDefault="003D49CF" w:rsidP="002A5C68">
      <w:pPr>
        <w:rPr>
          <w:rFonts w:ascii="Arial" w:eastAsia="Calibri" w:hAnsi="Arial" w:cs="Arial"/>
          <w:sz w:val="16"/>
          <w:szCs w:val="20"/>
          <w:lang w:val="en-SG" w:eastAsia="en-SG"/>
        </w:rPr>
      </w:pPr>
    </w:p>
    <w:tbl>
      <w:tblPr>
        <w:tblStyle w:val="TableGrid"/>
        <w:tblW w:w="10253" w:type="dxa"/>
        <w:tblInd w:w="85" w:type="dxa"/>
        <w:tblLook w:val="04A0" w:firstRow="1" w:lastRow="0" w:firstColumn="1" w:lastColumn="0" w:noHBand="0" w:noVBand="1"/>
      </w:tblPr>
      <w:tblGrid>
        <w:gridCol w:w="10253"/>
      </w:tblGrid>
      <w:tr w:rsidR="001D7E8E" w14:paraId="5A576EA0" w14:textId="77777777" w:rsidTr="005F5B26">
        <w:trPr>
          <w:trHeight w:val="702"/>
        </w:trPr>
        <w:tc>
          <w:tcPr>
            <w:tcW w:w="10253" w:type="dxa"/>
            <w:shd w:val="clear" w:color="auto" w:fill="F2F2F2" w:themeFill="background1" w:themeFillShade="F2"/>
          </w:tcPr>
          <w:p w14:paraId="16C52D9E" w14:textId="37CC6F13" w:rsidR="001D7E8E" w:rsidRPr="00D557B3" w:rsidRDefault="00256637" w:rsidP="00D557B3">
            <w:pPr>
              <w:pStyle w:val="ListParagraph"/>
              <w:numPr>
                <w:ilvl w:val="0"/>
                <w:numId w:val="33"/>
              </w:numPr>
              <w:spacing w:before="40" w:after="40"/>
              <w:ind w:left="367" w:hanging="367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REASON AND </w:t>
            </w:r>
            <w:r w:rsidR="00EA6976" w:rsidRPr="00D557B3">
              <w:rPr>
                <w:rFonts w:ascii="Arial" w:hAnsi="Arial" w:cs="Arial"/>
                <w:b/>
                <w:sz w:val="22"/>
              </w:rPr>
              <w:t xml:space="preserve">JUSTIFICATION FOR </w:t>
            </w:r>
            <w:r>
              <w:rPr>
                <w:rFonts w:ascii="Arial" w:hAnsi="Arial" w:cs="Arial"/>
                <w:b/>
                <w:sz w:val="22"/>
              </w:rPr>
              <w:t>THE PROPOSED</w:t>
            </w:r>
            <w:r w:rsidR="00EA6976" w:rsidRPr="00D557B3">
              <w:rPr>
                <w:rFonts w:ascii="Arial" w:hAnsi="Arial" w:cs="Arial"/>
                <w:b/>
                <w:sz w:val="22"/>
              </w:rPr>
              <w:t xml:space="preserve"> AMENDMENT </w:t>
            </w:r>
            <w:r>
              <w:rPr>
                <w:rFonts w:ascii="Arial" w:hAnsi="Arial" w:cs="Arial"/>
                <w:b/>
                <w:sz w:val="22"/>
              </w:rPr>
              <w:t>(Mandatory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3"/>
              <w:gridCol w:w="9554"/>
            </w:tblGrid>
            <w:tr w:rsidR="001D7E8E" w14:paraId="65910D7A" w14:textId="77777777" w:rsidTr="00B279B9">
              <w:trPr>
                <w:trHeight w:val="288"/>
              </w:trPr>
              <w:tc>
                <w:tcPr>
                  <w:tcW w:w="405" w:type="dxa"/>
                </w:tcPr>
                <w:p w14:paraId="2573B335" w14:textId="77777777" w:rsidR="001D7E8E" w:rsidRDefault="001D7E8E" w:rsidP="00B279B9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NB:</w:t>
                  </w:r>
                </w:p>
              </w:tc>
              <w:tc>
                <w:tcPr>
                  <w:tcW w:w="9604" w:type="dxa"/>
                </w:tcPr>
                <w:p w14:paraId="62AEC38E" w14:textId="0A7C74C3" w:rsidR="001D7E8E" w:rsidRPr="00520D8C" w:rsidRDefault="001D7E8E" w:rsidP="00B279B9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Please submit the Budget Variation form if the requested change to scope requires an amendment to the budget</w:t>
                  </w:r>
                </w:p>
              </w:tc>
            </w:tr>
            <w:tr w:rsidR="001D7E8E" w14:paraId="10B246B6" w14:textId="77777777" w:rsidTr="00B279B9">
              <w:trPr>
                <w:trHeight w:val="80"/>
              </w:trPr>
              <w:tc>
                <w:tcPr>
                  <w:tcW w:w="405" w:type="dxa"/>
                </w:tcPr>
                <w:p w14:paraId="08BEFAEF" w14:textId="77777777" w:rsidR="001D7E8E" w:rsidRDefault="001D7E8E" w:rsidP="00B279B9">
                  <w:pPr>
                    <w:spacing w:before="6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9604" w:type="dxa"/>
                </w:tcPr>
                <w:p w14:paraId="21AD4EBC" w14:textId="77777777" w:rsidR="001D7E8E" w:rsidRPr="00157FDD" w:rsidRDefault="001D7E8E" w:rsidP="00B279B9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</w:tbl>
          <w:p w14:paraId="224F6160" w14:textId="77777777" w:rsidR="001D7E8E" w:rsidRPr="00DA1EA2" w:rsidRDefault="001D7E8E" w:rsidP="00B279B9">
            <w:pPr>
              <w:spacing w:before="60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1D7E8E" w14:paraId="06848487" w14:textId="77777777" w:rsidTr="009225A8">
        <w:trPr>
          <w:trHeight w:val="270"/>
        </w:trPr>
        <w:tc>
          <w:tcPr>
            <w:tcW w:w="10253" w:type="dxa"/>
          </w:tcPr>
          <w:p w14:paraId="673BC64A" w14:textId="6C0B2559" w:rsidR="001D7E8E" w:rsidRPr="00623D6B" w:rsidRDefault="00413553" w:rsidP="00C577F6">
            <w:pPr>
              <w:spacing w:before="6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3D6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lease provide </w:t>
            </w:r>
            <w:r w:rsidR="004B5EBD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detailed justifications</w:t>
            </w:r>
            <w:r w:rsidR="00F84293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for </w:t>
            </w:r>
            <w:r w:rsidR="004B5EBD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requested amendment</w:t>
            </w:r>
            <w:r w:rsidR="00F84293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efore the grant completion date</w:t>
            </w:r>
            <w:r w:rsidR="0065013B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  <w:p w14:paraId="2EFE2BB7" w14:textId="5A68130F" w:rsidR="001D7E8E" w:rsidRPr="00623D6B" w:rsidRDefault="001D7E8E" w:rsidP="00C577F6">
            <w:pPr>
              <w:pStyle w:val="ListParagraph"/>
              <w:numPr>
                <w:ilvl w:val="0"/>
                <w:numId w:val="36"/>
              </w:numPr>
              <w:spacing w:before="6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3D6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lease provide a detailed description of change in scope/direction for the project </w:t>
            </w:r>
            <w:r w:rsidR="00C233B1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(milestone, deliverables, outcomes, KPI) and contrast this with the original application and the last approved change</w:t>
            </w:r>
            <w:r w:rsidR="00C05AFF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C233B1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(if any)</w:t>
            </w:r>
            <w:r w:rsidR="0065013B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  <w:p w14:paraId="41C6353C" w14:textId="5573663D" w:rsidR="00C233B1" w:rsidRPr="00623D6B" w:rsidRDefault="00C233B1" w:rsidP="00C577F6">
            <w:pPr>
              <w:pStyle w:val="ListParagraph"/>
              <w:numPr>
                <w:ilvl w:val="0"/>
                <w:numId w:val="36"/>
              </w:numPr>
              <w:spacing w:before="6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In providing details of the revision, please contrast the project milestones and deliverables proposed with the original approved version in the Letter of Award.</w:t>
            </w:r>
          </w:p>
          <w:p w14:paraId="5FED5990" w14:textId="20E6C42F" w:rsidR="00C233B1" w:rsidRPr="00623D6B" w:rsidRDefault="00C233B1" w:rsidP="00C577F6">
            <w:pPr>
              <w:pStyle w:val="ListParagraph"/>
              <w:numPr>
                <w:ilvl w:val="1"/>
                <w:numId w:val="36"/>
              </w:numPr>
              <w:spacing w:before="6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Indicate how the proposed change to milestones will impact overall outcome and provide updated timeline of the project.</w:t>
            </w:r>
            <w:r w:rsidR="00C05AFF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Use shading to indicate the original target duration, and crosses to indicate the actual</w:t>
            </w:r>
            <w:r w:rsidR="00CF3810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>/updated</w:t>
            </w:r>
            <w:r w:rsidR="00C05AFF" w:rsidRPr="00623D6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uration.</w:t>
            </w:r>
          </w:p>
          <w:p w14:paraId="20608605" w14:textId="2873A1F6" w:rsidR="00C233B1" w:rsidRDefault="00C233B1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771920B9" w14:textId="1A09488E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71312010" w14:textId="04A7F3A9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3A3B58F6" w14:textId="11D0A28C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0BF88BC9" w14:textId="591756F7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6F701D5D" w14:textId="3B237E9C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5BBCEA08" w14:textId="796B1A0E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1CD39388" w14:textId="7BCF9967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663CEBD1" w14:textId="4A2FA43D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20BCA6E8" w14:textId="005BD798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5E6A965E" w14:textId="3A177E2D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32504709" w14:textId="4CC1F112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474A2059" w14:textId="01C7C3E3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67B28EDD" w14:textId="481FA55B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01176237" w14:textId="791F7666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470E1D84" w14:textId="038F3D14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2926DFDD" w14:textId="5366F295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2F751B0B" w14:textId="3A9B3177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6EC56C1B" w14:textId="26D14BC2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4654265F" w14:textId="04BC73A9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4CADC148" w14:textId="40DCCB69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71745654" w14:textId="1720D6E5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61E0C4C3" w14:textId="06E9682D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434E3913" w14:textId="2AF0669E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639D97A2" w14:textId="2FCF12B2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360CFF45" w14:textId="2BA9D448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2D419C4F" w14:textId="4916477C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76C13024" w14:textId="6C60DBF2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5AE2D151" w14:textId="77777777" w:rsidR="00A81438" w:rsidRDefault="00A81438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2A2D0FB0" w14:textId="77777777" w:rsidR="0065013B" w:rsidRDefault="0065013B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  <w:p w14:paraId="280C9A34" w14:textId="77777777" w:rsidR="001D7E8E" w:rsidRPr="001D7E8E" w:rsidRDefault="001D7E8E" w:rsidP="00B279B9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DD571C6" w14:textId="77777777" w:rsidR="00C05AFF" w:rsidRDefault="00C05AFF"/>
    <w:p w14:paraId="4DF7CB66" w14:textId="5AD378FD" w:rsidR="0037533D" w:rsidRDefault="0037533D">
      <w:r>
        <w:br w:type="page"/>
      </w:r>
    </w:p>
    <w:tbl>
      <w:tblPr>
        <w:tblStyle w:val="TableGrid"/>
        <w:tblW w:w="103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7"/>
        <w:gridCol w:w="5090"/>
        <w:gridCol w:w="144"/>
      </w:tblGrid>
      <w:tr w:rsidR="001B317F" w:rsidRPr="009A3748" w14:paraId="7219BF71" w14:textId="77777777" w:rsidTr="00BB744C">
        <w:trPr>
          <w:trHeight w:val="1542"/>
        </w:trPr>
        <w:tc>
          <w:tcPr>
            <w:tcW w:w="10321" w:type="dxa"/>
            <w:gridSpan w:val="3"/>
          </w:tcPr>
          <w:p w14:paraId="5FD53F2F" w14:textId="77777777" w:rsidR="001B317F" w:rsidRPr="009A3748" w:rsidRDefault="001B317F" w:rsidP="00BB744C">
            <w:pPr>
              <w:rPr>
                <w:rFonts w:ascii="Arial" w:hAnsi="Arial" w:cs="Arial"/>
                <w:b/>
                <w:bCs/>
                <w:sz w:val="22"/>
                <w:u w:val="single"/>
              </w:rPr>
            </w:pPr>
            <w:bookmarkStart w:id="3" w:name="_Hlk145457168"/>
            <w:r w:rsidRPr="009A3748">
              <w:rPr>
                <w:rFonts w:ascii="Arial" w:hAnsi="Arial" w:cs="Arial"/>
                <w:b/>
                <w:bCs/>
                <w:sz w:val="22"/>
                <w:u w:val="single"/>
              </w:rPr>
              <w:lastRenderedPageBreak/>
              <w:t>Declaration:</w:t>
            </w:r>
          </w:p>
          <w:p w14:paraId="12E5E9B5" w14:textId="77777777" w:rsidR="001B317F" w:rsidRPr="009A3748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943935B" w14:textId="77777777" w:rsidR="001B317F" w:rsidRDefault="001B317F" w:rsidP="00907A33">
            <w:pPr>
              <w:jc w:val="both"/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 xml:space="preserve">I hereby declare that all the information provided by me in this form is accurate and true to the best of my knowledge and that I would be responsible for the consequences of providing false and/or misleading information. </w:t>
            </w:r>
          </w:p>
          <w:p w14:paraId="0AC59CE0" w14:textId="03278E48" w:rsidR="001B317F" w:rsidRDefault="001B317F" w:rsidP="008B56C1">
            <w:pPr>
              <w:rPr>
                <w:rFonts w:ascii="Arial" w:hAnsi="Arial" w:cs="Arial"/>
                <w:b/>
                <w:bCs/>
                <w:sz w:val="22"/>
                <w:u w:val="single"/>
              </w:rPr>
            </w:pPr>
          </w:p>
          <w:p w14:paraId="10F71628" w14:textId="1ADF7CDB" w:rsidR="008B56C1" w:rsidRPr="009A3748" w:rsidRDefault="008B56C1" w:rsidP="00FB25E7">
            <w:pPr>
              <w:rPr>
                <w:rFonts w:ascii="Arial" w:hAnsi="Arial" w:cs="Arial"/>
                <w:b/>
                <w:bCs/>
                <w:sz w:val="22"/>
                <w:u w:val="single"/>
              </w:rPr>
            </w:pPr>
          </w:p>
        </w:tc>
      </w:tr>
      <w:tr w:rsidR="001B317F" w14:paraId="7B186DEB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82"/>
        </w:trPr>
        <w:tc>
          <w:tcPr>
            <w:tcW w:w="10177" w:type="dxa"/>
            <w:gridSpan w:val="2"/>
            <w:shd w:val="clear" w:color="auto" w:fill="F2F2F2" w:themeFill="background1" w:themeFillShade="F2"/>
          </w:tcPr>
          <w:p w14:paraId="60D233C1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Site A</w:t>
            </w:r>
          </w:p>
        </w:tc>
      </w:tr>
      <w:bookmarkEnd w:id="3"/>
      <w:tr w:rsidR="001B317F" w14:paraId="599EF2FF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554"/>
        </w:trPr>
        <w:tc>
          <w:tcPr>
            <w:tcW w:w="5087" w:type="dxa"/>
          </w:tcPr>
          <w:p w14:paraId="733DC568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23CB1C7F" w14:textId="080A007B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S</w:t>
            </w:r>
            <w:r>
              <w:rPr>
                <w:rFonts w:ascii="Arial" w:hAnsi="Arial" w:cs="Arial"/>
                <w:b/>
                <w:bCs/>
                <w:sz w:val="22"/>
              </w:rPr>
              <w:t>ignature of Principal Investigator/ Project Lead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4210F566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FA32BEA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51D86C06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6B50EF9" w14:textId="77777777" w:rsidR="001B317F" w:rsidRDefault="001B317F" w:rsidP="00BB744C"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</w:p>
          <w:p w14:paraId="2387CE3C" w14:textId="77777777" w:rsidR="00392150" w:rsidRDefault="00392150" w:rsidP="00392150">
            <w:pPr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</w:t>
            </w:r>
          </w:p>
          <w:p w14:paraId="1B0C5CC5" w14:textId="43A8E03D" w:rsidR="001B317F" w:rsidRPr="00612FCF" w:rsidRDefault="001B317F" w:rsidP="00BB744C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  <w:p w14:paraId="444FC436" w14:textId="77777777" w:rsidR="001B317F" w:rsidRPr="009A3748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432732DE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5090" w:type="dxa"/>
          </w:tcPr>
          <w:p w14:paraId="51D75407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4F564190" w14:textId="36C77473" w:rsidR="009433F5" w:rsidRPr="009A3748" w:rsidRDefault="009433F5" w:rsidP="009433F5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Endorsed by: (To be completed by Institution)</w:t>
            </w:r>
          </w:p>
          <w:p w14:paraId="64FF732E" w14:textId="77777777" w:rsidR="001B317F" w:rsidRPr="009A3748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6F28D45" w14:textId="77777777" w:rsidR="001B317F" w:rsidRPr="009A3748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2225694" w14:textId="586016A5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951AE66" w14:textId="77777777" w:rsidR="00F9286D" w:rsidRPr="009A3748" w:rsidRDefault="00F9286D" w:rsidP="00BB744C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642B443D" w14:textId="77777777" w:rsidR="001B317F" w:rsidRPr="009A3748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56254BED" w14:textId="77777777" w:rsidR="00D51DC7" w:rsidRPr="00612FCF" w:rsidRDefault="00D51DC7" w:rsidP="00D51DC7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Name, Title</w:t>
            </w:r>
            <w:r>
              <w:rPr>
                <w:rFonts w:ascii="Arial" w:hAnsi="Arial" w:cs="Arial"/>
                <w:bCs/>
                <w:sz w:val="22"/>
              </w:rPr>
              <w:t xml:space="preserve"> &amp; </w:t>
            </w:r>
            <w:r w:rsidRPr="00612FCF">
              <w:rPr>
                <w:rFonts w:ascii="Arial" w:hAnsi="Arial" w:cs="Arial"/>
                <w:bCs/>
                <w:sz w:val="22"/>
              </w:rPr>
              <w:t xml:space="preserve">Signature of </w:t>
            </w:r>
            <w:r>
              <w:rPr>
                <w:rFonts w:ascii="Arial" w:hAnsi="Arial" w:cs="Arial"/>
                <w:bCs/>
                <w:sz w:val="22"/>
              </w:rPr>
              <w:t>Research Director or Equivalent*</w:t>
            </w:r>
          </w:p>
          <w:p w14:paraId="09F00FE8" w14:textId="6FDEAA7F" w:rsidR="001B317F" w:rsidRDefault="00D51DC7" w:rsidP="00D51DC7">
            <w:pPr>
              <w:rPr>
                <w:rFonts w:ascii="Arial" w:hAnsi="Arial" w:cs="Arial"/>
                <w:b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</w:tc>
      </w:tr>
      <w:tr w:rsidR="001B317F" w14:paraId="59EB992A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95"/>
        </w:trPr>
        <w:tc>
          <w:tcPr>
            <w:tcW w:w="10177" w:type="dxa"/>
            <w:gridSpan w:val="2"/>
            <w:shd w:val="clear" w:color="auto" w:fill="F2F2F2" w:themeFill="background1" w:themeFillShade="F2"/>
          </w:tcPr>
          <w:p w14:paraId="41DD17EC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Site B</w:t>
            </w:r>
          </w:p>
        </w:tc>
      </w:tr>
      <w:tr w:rsidR="00392150" w14:paraId="65FF7630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566"/>
        </w:trPr>
        <w:tc>
          <w:tcPr>
            <w:tcW w:w="5087" w:type="dxa"/>
          </w:tcPr>
          <w:p w14:paraId="3CF6431B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4E794650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S</w:t>
            </w:r>
            <w:r>
              <w:rPr>
                <w:rFonts w:ascii="Arial" w:hAnsi="Arial" w:cs="Arial"/>
                <w:b/>
                <w:bCs/>
                <w:sz w:val="22"/>
              </w:rPr>
              <w:t>ignature of Principal Investigator/ Project Lead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1D8B4D4C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0421151C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04338501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478222D2" w14:textId="77777777" w:rsidR="00392150" w:rsidRDefault="00392150" w:rsidP="00392150"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</w:p>
          <w:p w14:paraId="667EB99D" w14:textId="77777777" w:rsidR="00392150" w:rsidRDefault="00392150" w:rsidP="00392150">
            <w:pPr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</w:t>
            </w:r>
          </w:p>
          <w:p w14:paraId="26A3A862" w14:textId="77777777" w:rsidR="00392150" w:rsidRPr="00612FCF" w:rsidRDefault="00392150" w:rsidP="00392150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  <w:p w14:paraId="6F7F841A" w14:textId="77777777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527D931F" w14:textId="36037041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5090" w:type="dxa"/>
          </w:tcPr>
          <w:p w14:paraId="1AB78B10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0E5E96B8" w14:textId="3B123836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Endorsed by: (To be completed by Institution)</w:t>
            </w:r>
          </w:p>
          <w:p w14:paraId="5DC8C345" w14:textId="77777777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9F81145" w14:textId="77777777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CBB70CA" w14:textId="20CB7722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8A62181" w14:textId="77777777" w:rsidR="00F9286D" w:rsidRPr="009A3748" w:rsidRDefault="00F9286D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DE2BE6F" w14:textId="77777777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2D3EC9D4" w14:textId="77777777" w:rsidR="00D51DC7" w:rsidRPr="00612FCF" w:rsidRDefault="00D51DC7" w:rsidP="00D51DC7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Name, Title</w:t>
            </w:r>
            <w:r>
              <w:rPr>
                <w:rFonts w:ascii="Arial" w:hAnsi="Arial" w:cs="Arial"/>
                <w:bCs/>
                <w:sz w:val="22"/>
              </w:rPr>
              <w:t xml:space="preserve"> &amp; </w:t>
            </w:r>
            <w:r w:rsidRPr="00612FCF">
              <w:rPr>
                <w:rFonts w:ascii="Arial" w:hAnsi="Arial" w:cs="Arial"/>
                <w:bCs/>
                <w:sz w:val="22"/>
              </w:rPr>
              <w:t xml:space="preserve">Signature of </w:t>
            </w:r>
            <w:r>
              <w:rPr>
                <w:rFonts w:ascii="Arial" w:hAnsi="Arial" w:cs="Arial"/>
                <w:bCs/>
                <w:sz w:val="22"/>
              </w:rPr>
              <w:t>Research Director or Equivalent*</w:t>
            </w:r>
          </w:p>
          <w:p w14:paraId="06578113" w14:textId="5CD194B8" w:rsidR="00392150" w:rsidRDefault="00D51DC7" w:rsidP="00D51DC7">
            <w:pPr>
              <w:rPr>
                <w:rFonts w:ascii="Arial" w:hAnsi="Arial" w:cs="Arial"/>
                <w:b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</w:tc>
      </w:tr>
      <w:tr w:rsidR="001B317F" w14:paraId="2992A257" w14:textId="77777777" w:rsidTr="00BB7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93"/>
        </w:trPr>
        <w:tc>
          <w:tcPr>
            <w:tcW w:w="10177" w:type="dxa"/>
            <w:gridSpan w:val="2"/>
            <w:shd w:val="clear" w:color="auto" w:fill="F2F2F2" w:themeFill="background1" w:themeFillShade="F2"/>
          </w:tcPr>
          <w:p w14:paraId="146609CC" w14:textId="77777777" w:rsidR="001B317F" w:rsidRDefault="001B317F" w:rsidP="00BB744C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Site C </w:t>
            </w:r>
            <w:r w:rsidRPr="00CE49B3">
              <w:rPr>
                <w:rFonts w:ascii="Arial" w:hAnsi="Arial" w:cs="Arial"/>
                <w:b/>
                <w:bCs/>
                <w:i/>
                <w:iCs/>
                <w:sz w:val="20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</w:rPr>
              <w:t>if applicable</w:t>
            </w:r>
            <w:r w:rsidRPr="00CE49B3">
              <w:rPr>
                <w:rFonts w:ascii="Arial" w:hAnsi="Arial" w:cs="Arial"/>
                <w:b/>
                <w:bCs/>
                <w:sz w:val="20"/>
              </w:rPr>
              <w:t>)</w:t>
            </w:r>
          </w:p>
        </w:tc>
      </w:tr>
      <w:tr w:rsidR="00392150" w14:paraId="6763E128" w14:textId="77777777" w:rsidTr="00C17F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4" w:type="dxa"/>
          <w:trHeight w:val="2477"/>
        </w:trPr>
        <w:tc>
          <w:tcPr>
            <w:tcW w:w="5087" w:type="dxa"/>
          </w:tcPr>
          <w:p w14:paraId="0C558431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47BCF948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S</w:t>
            </w:r>
            <w:r>
              <w:rPr>
                <w:rFonts w:ascii="Arial" w:hAnsi="Arial" w:cs="Arial"/>
                <w:b/>
                <w:bCs/>
                <w:sz w:val="22"/>
              </w:rPr>
              <w:t>ignature of Principal Investigator/ Project Lead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37B422D0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4A84F5F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17F99FC5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5E72FB24" w14:textId="77777777" w:rsidR="00392150" w:rsidRDefault="00392150" w:rsidP="00392150"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</w:p>
          <w:p w14:paraId="7C198537" w14:textId="77777777" w:rsidR="00392150" w:rsidRDefault="00392150" w:rsidP="00392150">
            <w:pPr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</w:t>
            </w:r>
          </w:p>
          <w:p w14:paraId="7A1899D2" w14:textId="77777777" w:rsidR="00392150" w:rsidRPr="00612FCF" w:rsidRDefault="00392150" w:rsidP="00392150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  <w:p w14:paraId="1CD1FD76" w14:textId="77777777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52B630E4" w14:textId="34932740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5090" w:type="dxa"/>
          </w:tcPr>
          <w:p w14:paraId="62DF8612" w14:textId="77777777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4274D90" w14:textId="26D8C533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  <w:r w:rsidRPr="009A3748">
              <w:rPr>
                <w:rFonts w:ascii="Arial" w:hAnsi="Arial" w:cs="Arial"/>
                <w:b/>
                <w:bCs/>
                <w:sz w:val="22"/>
              </w:rPr>
              <w:t>Endorsed by: (To be completed by Institution)</w:t>
            </w:r>
          </w:p>
          <w:p w14:paraId="62D74BCD" w14:textId="77777777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883E40A" w14:textId="77777777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76D05B66" w14:textId="4D9C85ED" w:rsidR="00392150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08CAAD24" w14:textId="77777777" w:rsidR="00F9286D" w:rsidRPr="009A3748" w:rsidRDefault="00F9286D" w:rsidP="00392150">
            <w:pPr>
              <w:rPr>
                <w:rFonts w:ascii="Arial" w:hAnsi="Arial" w:cs="Arial"/>
                <w:b/>
                <w:bCs/>
                <w:sz w:val="22"/>
              </w:rPr>
            </w:pPr>
          </w:p>
          <w:p w14:paraId="324F5D5A" w14:textId="77777777" w:rsidR="00392150" w:rsidRPr="009A3748" w:rsidRDefault="00392150" w:rsidP="00392150">
            <w:pPr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___________________________</w:t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  <w:r w:rsidRPr="009A3748">
              <w:rPr>
                <w:rFonts w:ascii="Arial" w:hAnsi="Arial" w:cs="Arial"/>
                <w:b/>
                <w:bCs/>
                <w:sz w:val="22"/>
              </w:rPr>
              <w:tab/>
            </w:r>
          </w:p>
          <w:p w14:paraId="083ACF44" w14:textId="77777777" w:rsidR="00D51DC7" w:rsidRPr="00612FCF" w:rsidRDefault="00D51DC7" w:rsidP="00D51DC7">
            <w:pPr>
              <w:rPr>
                <w:rFonts w:ascii="Arial" w:hAnsi="Arial" w:cs="Arial"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Name, Title</w:t>
            </w:r>
            <w:r>
              <w:rPr>
                <w:rFonts w:ascii="Arial" w:hAnsi="Arial" w:cs="Arial"/>
                <w:bCs/>
                <w:sz w:val="22"/>
              </w:rPr>
              <w:t xml:space="preserve"> &amp; </w:t>
            </w:r>
            <w:r w:rsidRPr="00612FCF">
              <w:rPr>
                <w:rFonts w:ascii="Arial" w:hAnsi="Arial" w:cs="Arial"/>
                <w:bCs/>
                <w:sz w:val="22"/>
              </w:rPr>
              <w:t xml:space="preserve">Signature of </w:t>
            </w:r>
            <w:r>
              <w:rPr>
                <w:rFonts w:ascii="Arial" w:hAnsi="Arial" w:cs="Arial"/>
                <w:bCs/>
                <w:sz w:val="22"/>
              </w:rPr>
              <w:t>Research Director or Equivalent*</w:t>
            </w:r>
          </w:p>
          <w:p w14:paraId="57F1840E" w14:textId="532E16E1" w:rsidR="00392150" w:rsidRDefault="00D51DC7" w:rsidP="00D51DC7">
            <w:pPr>
              <w:rPr>
                <w:rFonts w:ascii="Arial" w:hAnsi="Arial" w:cs="Arial"/>
                <w:b/>
                <w:bCs/>
                <w:sz w:val="22"/>
              </w:rPr>
            </w:pPr>
            <w:r w:rsidRPr="00612FCF">
              <w:rPr>
                <w:rFonts w:ascii="Arial" w:hAnsi="Arial" w:cs="Arial"/>
                <w:bCs/>
                <w:sz w:val="22"/>
              </w:rPr>
              <w:t>Date</w:t>
            </w:r>
          </w:p>
        </w:tc>
      </w:tr>
    </w:tbl>
    <w:p w14:paraId="03864C14" w14:textId="77777777" w:rsidR="005F5B26" w:rsidRPr="00623D6B" w:rsidRDefault="005F5B26" w:rsidP="005F5B26">
      <w:pPr>
        <w:rPr>
          <w:rFonts w:ascii="Arial" w:hAnsi="Arial" w:cs="Arial"/>
          <w:b/>
          <w:bCs/>
          <w:i/>
          <w:iCs/>
          <w:sz w:val="22"/>
        </w:rPr>
      </w:pPr>
      <w:r w:rsidRPr="00623D6B">
        <w:rPr>
          <w:rFonts w:ascii="Arial" w:hAnsi="Arial" w:cs="Arial"/>
          <w:i/>
          <w:iCs/>
          <w:sz w:val="20"/>
          <w:szCs w:val="20"/>
        </w:rPr>
        <w:t>*Please delete where appropriate</w:t>
      </w:r>
      <w:r w:rsidRPr="00623D6B">
        <w:rPr>
          <w:rFonts w:ascii="Arial" w:hAnsi="Arial" w:cs="Arial"/>
          <w:b/>
          <w:bCs/>
          <w:i/>
          <w:iCs/>
          <w:sz w:val="22"/>
        </w:rPr>
        <w:t xml:space="preserve"> </w:t>
      </w:r>
    </w:p>
    <w:p w14:paraId="07736BD4" w14:textId="77777777" w:rsidR="008C5BF7" w:rsidRDefault="008C5BF7" w:rsidP="008C5BF7">
      <w:pPr>
        <w:rPr>
          <w:rFonts w:ascii="Arial" w:hAnsi="Arial" w:cs="Arial"/>
          <w:b/>
          <w:bCs/>
          <w:sz w:val="22"/>
        </w:rPr>
      </w:pPr>
    </w:p>
    <w:p w14:paraId="7CA3FFB4" w14:textId="212F726E" w:rsidR="00D468CD" w:rsidRDefault="00D468CD" w:rsidP="0060268C">
      <w:pPr>
        <w:ind w:left="-270" w:right="-774"/>
      </w:pPr>
    </w:p>
    <w:p w14:paraId="3445A055" w14:textId="6E24A375" w:rsidR="008C5BF7" w:rsidRDefault="008C5BF7" w:rsidP="0060268C">
      <w:pPr>
        <w:ind w:left="-270" w:right="-774"/>
      </w:pPr>
    </w:p>
    <w:p w14:paraId="0E9FC3C1" w14:textId="22258D85" w:rsidR="008C5BF7" w:rsidRDefault="008C5BF7" w:rsidP="0060268C">
      <w:pPr>
        <w:ind w:left="-270" w:right="-774"/>
      </w:pPr>
    </w:p>
    <w:p w14:paraId="15B2E8F5" w14:textId="0B9FB6FB" w:rsidR="008C5BF7" w:rsidRDefault="008C5BF7" w:rsidP="0060268C">
      <w:pPr>
        <w:ind w:left="-270" w:right="-774"/>
      </w:pPr>
    </w:p>
    <w:p w14:paraId="093B6299" w14:textId="46424FE3" w:rsidR="008C5BF7" w:rsidRDefault="008C5BF7" w:rsidP="0060268C">
      <w:pPr>
        <w:ind w:left="-270" w:right="-774"/>
      </w:pPr>
    </w:p>
    <w:p w14:paraId="4743DE3D" w14:textId="77777777" w:rsidR="005F5B26" w:rsidRDefault="005F5B26" w:rsidP="00D468CD">
      <w:pPr>
        <w:jc w:val="center"/>
        <w:rPr>
          <w:rFonts w:ascii="Arial" w:hAnsi="Arial" w:cs="Arial"/>
          <w:b/>
          <w:u w:val="single"/>
        </w:rPr>
      </w:pPr>
    </w:p>
    <w:p w14:paraId="261A3628" w14:textId="05271456" w:rsidR="00D468CD" w:rsidRPr="00007546" w:rsidRDefault="00D468CD" w:rsidP="00D468CD">
      <w:pPr>
        <w:jc w:val="center"/>
        <w:rPr>
          <w:rFonts w:ascii="Arial" w:hAnsi="Arial" w:cs="Arial"/>
          <w:b/>
          <w:bCs/>
        </w:rPr>
      </w:pPr>
      <w:r w:rsidRPr="00007546">
        <w:rPr>
          <w:rFonts w:ascii="Arial" w:hAnsi="Arial" w:cs="Arial"/>
          <w:b/>
          <w:u w:val="single"/>
        </w:rPr>
        <w:lastRenderedPageBreak/>
        <w:t>For NHIC</w:t>
      </w:r>
      <w:r w:rsidR="00520D8C" w:rsidRPr="00007546">
        <w:rPr>
          <w:rFonts w:ascii="Arial" w:hAnsi="Arial" w:cs="Arial"/>
          <w:b/>
          <w:u w:val="single"/>
        </w:rPr>
        <w:t xml:space="preserve"> </w:t>
      </w:r>
      <w:r w:rsidRPr="00007546">
        <w:rPr>
          <w:rFonts w:ascii="Arial" w:hAnsi="Arial" w:cs="Arial"/>
          <w:b/>
          <w:u w:val="single"/>
        </w:rPr>
        <w:t>use only</w:t>
      </w:r>
    </w:p>
    <w:p w14:paraId="20466496" w14:textId="77777777" w:rsidR="00D468CD" w:rsidRDefault="00D468CD">
      <w:pPr>
        <w:rPr>
          <w:rFonts w:ascii="Arial" w:hAnsi="Arial" w:cs="Arial"/>
          <w:b/>
          <w:bCs/>
          <w:sz w:val="22"/>
        </w:rPr>
      </w:pPr>
    </w:p>
    <w:tbl>
      <w:tblPr>
        <w:tblStyle w:val="TableGrid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9"/>
        <w:gridCol w:w="746"/>
        <w:gridCol w:w="3938"/>
      </w:tblGrid>
      <w:tr w:rsidR="005B4AA4" w14:paraId="6D824BB0" w14:textId="77777777" w:rsidTr="00D526A7">
        <w:tc>
          <w:tcPr>
            <w:tcW w:w="10343" w:type="dxa"/>
            <w:gridSpan w:val="3"/>
          </w:tcPr>
          <w:p w14:paraId="64812CC6" w14:textId="77777777" w:rsidR="005B4AA4" w:rsidRDefault="005B4AA4" w:rsidP="005B4AA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Reviewed</w:t>
            </w:r>
            <w:r w:rsidRPr="004B049A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by</w:t>
            </w:r>
            <w:r w:rsidRPr="004B049A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6EFFFC63" w14:textId="6039B11E" w:rsidR="003F69D9" w:rsidRPr="001374ED" w:rsidRDefault="00256637" w:rsidP="005B4AA4">
            <w:pPr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  <w:r w:rsidRPr="007460E0">
              <w:rPr>
                <w:rFonts w:ascii="Arial" w:hAnsi="Arial" w:cs="Arial"/>
                <w:sz w:val="22"/>
              </w:rPr>
              <w:sym w:font="Wingdings 2" w:char="F0A3"/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="003F69D9">
              <w:rPr>
                <w:rFonts w:ascii="Arial" w:hAnsi="Arial" w:cs="Arial"/>
                <w:sz w:val="20"/>
                <w:szCs w:val="20"/>
              </w:rPr>
              <w:t xml:space="preserve">Minor Amendment    </w:t>
            </w:r>
            <w:r w:rsidR="0065013B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="00157DFB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7460E0">
              <w:rPr>
                <w:rFonts w:ascii="Arial" w:hAnsi="Arial" w:cs="Arial"/>
                <w:sz w:val="22"/>
              </w:rPr>
              <w:sym w:font="Wingdings 2" w:char="F0A3"/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="003F69D9">
              <w:rPr>
                <w:rFonts w:ascii="Arial" w:hAnsi="Arial" w:cs="Arial"/>
                <w:sz w:val="20"/>
                <w:szCs w:val="20"/>
              </w:rPr>
              <w:t>Major Amendment</w:t>
            </w:r>
          </w:p>
        </w:tc>
      </w:tr>
      <w:tr w:rsidR="005B4AA4" w14:paraId="4CDA2684" w14:textId="77777777" w:rsidTr="00D526A7">
        <w:tc>
          <w:tcPr>
            <w:tcW w:w="10343" w:type="dxa"/>
            <w:gridSpan w:val="3"/>
          </w:tcPr>
          <w:p w14:paraId="1FB750F9" w14:textId="3D77B31A" w:rsidR="005B4AA4" w:rsidRDefault="005B4AA4" w:rsidP="005B4AA4">
            <w:pPr>
              <w:rPr>
                <w:rFonts w:ascii="Arial" w:hAnsi="Arial" w:cs="Arial"/>
                <w:sz w:val="20"/>
                <w:szCs w:val="20"/>
              </w:rPr>
            </w:pPr>
            <w:r w:rsidRPr="007460E0">
              <w:rPr>
                <w:rFonts w:ascii="Arial" w:hAnsi="Arial" w:cs="Arial"/>
                <w:sz w:val="22"/>
              </w:rPr>
              <w:sym w:font="Wingdings 2" w:char="F0A3"/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Pr="00D526A7">
              <w:rPr>
                <w:rFonts w:ascii="Arial" w:hAnsi="Arial" w:cs="Arial"/>
                <w:sz w:val="20"/>
                <w:szCs w:val="20"/>
              </w:rPr>
              <w:t xml:space="preserve">The information provided is adequate support for the </w:t>
            </w:r>
            <w:r w:rsidR="003F69D9">
              <w:rPr>
                <w:rFonts w:ascii="Arial" w:hAnsi="Arial" w:cs="Arial"/>
                <w:sz w:val="20"/>
                <w:szCs w:val="20"/>
              </w:rPr>
              <w:t>grant amendment request.</w:t>
            </w:r>
          </w:p>
          <w:p w14:paraId="67385566" w14:textId="77777777" w:rsidR="00986DE3" w:rsidRDefault="005B4AA4" w:rsidP="00986DE3">
            <w:pPr>
              <w:ind w:left="315" w:hanging="315"/>
              <w:rPr>
                <w:rFonts w:ascii="Arial" w:hAnsi="Arial" w:cs="Arial"/>
                <w:sz w:val="20"/>
                <w:szCs w:val="20"/>
              </w:rPr>
            </w:pPr>
            <w:r w:rsidRPr="007460E0">
              <w:rPr>
                <w:rFonts w:ascii="Arial" w:hAnsi="Arial" w:cs="Arial"/>
                <w:sz w:val="22"/>
              </w:rPr>
              <w:sym w:font="Wingdings 2" w:char="F0A3"/>
            </w:r>
            <w:r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uture Systems &amp; Innovation Division (FSID) approval has been sought and received</w:t>
            </w:r>
            <w:r w:rsidR="00830BEC">
              <w:rPr>
                <w:rFonts w:ascii="Arial" w:hAnsi="Arial" w:cs="Arial"/>
                <w:sz w:val="20"/>
                <w:szCs w:val="20"/>
              </w:rPr>
              <w:t>.</w:t>
            </w:r>
            <w:r w:rsidR="0025663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6AA26D0" w14:textId="4EB8B4E4" w:rsidR="005B4AA4" w:rsidRPr="00A81438" w:rsidRDefault="00830BEC" w:rsidP="00986DE3">
            <w:pPr>
              <w:ind w:left="315" w:hanging="142"/>
              <w:rPr>
                <w:rFonts w:ascii="Arial" w:hAnsi="Arial" w:cs="Arial"/>
                <w:sz w:val="20"/>
                <w:szCs w:val="20"/>
              </w:rPr>
            </w:pPr>
            <w:r w:rsidRPr="0065013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For major </w:t>
            </w:r>
            <w:r w:rsidR="00986DE3" w:rsidRPr="0065013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mendments </w:t>
            </w:r>
            <w:r w:rsidR="00986DE3">
              <w:rPr>
                <w:rFonts w:ascii="Arial" w:hAnsi="Arial" w:cs="Arial"/>
                <w:i/>
                <w:iCs/>
                <w:sz w:val="20"/>
                <w:szCs w:val="20"/>
              </w:rPr>
              <w:t>only</w:t>
            </w:r>
            <w:r w:rsidRPr="0065013B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  <w:p w14:paraId="540E8A3D" w14:textId="1D214095" w:rsidR="005B4AA4" w:rsidRPr="00D526A7" w:rsidRDefault="005B4AA4" w:rsidP="005B4AA4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D468CD" w14:paraId="6C5A99EF" w14:textId="77777777" w:rsidTr="00D526A7">
        <w:tc>
          <w:tcPr>
            <w:tcW w:w="5659" w:type="dxa"/>
            <w:tcBorders>
              <w:bottom w:val="single" w:sz="4" w:space="0" w:color="auto"/>
            </w:tcBorders>
          </w:tcPr>
          <w:p w14:paraId="30EDA64F" w14:textId="35D55BC4" w:rsidR="00D51DC7" w:rsidRDefault="00D51DC7" w:rsidP="00D51DC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9E842B" w14:textId="100A3A55" w:rsidR="00D468CD" w:rsidRPr="001172AD" w:rsidRDefault="00D468CD" w:rsidP="00BC6C58">
            <w:pPr>
              <w:ind w:left="288" w:hanging="288"/>
              <w:rPr>
                <w:rFonts w:ascii="Arial" w:hAnsi="Arial" w:cs="Arial"/>
                <w:sz w:val="20"/>
              </w:rPr>
            </w:pPr>
          </w:p>
          <w:p w14:paraId="6E412861" w14:textId="77777777" w:rsidR="00D468CD" w:rsidRPr="001172AD" w:rsidRDefault="00D468CD" w:rsidP="00FE61A8">
            <w:pPr>
              <w:rPr>
                <w:rFonts w:ascii="Arial" w:hAnsi="Arial" w:cs="Arial"/>
                <w:sz w:val="20"/>
                <w:u w:val="single"/>
              </w:rPr>
            </w:pPr>
          </w:p>
          <w:p w14:paraId="54B70B5F" w14:textId="1B177BFC" w:rsidR="00D468CD" w:rsidRDefault="00D468CD" w:rsidP="00FE61A8">
            <w:pPr>
              <w:rPr>
                <w:rFonts w:ascii="Arial" w:hAnsi="Arial" w:cs="Arial"/>
                <w:sz w:val="20"/>
                <w:u w:val="single"/>
              </w:rPr>
            </w:pPr>
          </w:p>
          <w:p w14:paraId="0D3C185A" w14:textId="77777777" w:rsidR="00D468CD" w:rsidRPr="001172AD" w:rsidRDefault="00D468CD" w:rsidP="00FE61A8">
            <w:pPr>
              <w:rPr>
                <w:rFonts w:ascii="Arial" w:hAnsi="Arial" w:cs="Arial"/>
                <w:sz w:val="20"/>
                <w:u w:val="single"/>
              </w:rPr>
            </w:pPr>
          </w:p>
          <w:p w14:paraId="557EEA31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00EB4E2B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  <w:tcBorders>
              <w:bottom w:val="single" w:sz="4" w:space="0" w:color="auto"/>
            </w:tcBorders>
          </w:tcPr>
          <w:p w14:paraId="5E227E78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D468CD" w14:paraId="7A8B42B8" w14:textId="77777777" w:rsidTr="00D526A7">
        <w:tc>
          <w:tcPr>
            <w:tcW w:w="5659" w:type="dxa"/>
            <w:tcBorders>
              <w:top w:val="single" w:sz="4" w:space="0" w:color="auto"/>
            </w:tcBorders>
          </w:tcPr>
          <w:p w14:paraId="6AD0510B" w14:textId="442BC7D4" w:rsidR="00D468CD" w:rsidRPr="001374ED" w:rsidRDefault="00D468CD" w:rsidP="00D526A7">
            <w:pPr>
              <w:pStyle w:val="Heading1"/>
              <w:rPr>
                <w:sz w:val="22"/>
                <w:szCs w:val="22"/>
                <w:highlight w:val="yellow"/>
              </w:rPr>
            </w:pPr>
            <w:r w:rsidRPr="004B049A">
              <w:rPr>
                <w:sz w:val="22"/>
                <w:szCs w:val="22"/>
              </w:rPr>
              <w:t xml:space="preserve">NAME &amp; SIGNATURE OF </w:t>
            </w:r>
            <w:r w:rsidRPr="004B049A">
              <w:rPr>
                <w:bCs w:val="0"/>
                <w:caps/>
                <w:sz w:val="22"/>
                <w:szCs w:val="22"/>
              </w:rPr>
              <w:t xml:space="preserve">NHIC </w:t>
            </w:r>
            <w:r w:rsidR="00D526A7">
              <w:rPr>
                <w:bCs w:val="0"/>
                <w:caps/>
                <w:sz w:val="22"/>
                <w:szCs w:val="22"/>
              </w:rPr>
              <w:t>CASE</w:t>
            </w:r>
            <w:r>
              <w:rPr>
                <w:bCs w:val="0"/>
                <w:caps/>
                <w:sz w:val="22"/>
                <w:szCs w:val="22"/>
              </w:rPr>
              <w:t xml:space="preserve"> manager</w:t>
            </w:r>
          </w:p>
        </w:tc>
        <w:tc>
          <w:tcPr>
            <w:tcW w:w="746" w:type="dxa"/>
          </w:tcPr>
          <w:p w14:paraId="54C21080" w14:textId="77777777" w:rsidR="00D468CD" w:rsidRPr="001374ED" w:rsidRDefault="00D468CD" w:rsidP="00FE61A8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938" w:type="dxa"/>
            <w:tcBorders>
              <w:top w:val="single" w:sz="4" w:space="0" w:color="auto"/>
            </w:tcBorders>
          </w:tcPr>
          <w:p w14:paraId="33FFE1EE" w14:textId="77777777" w:rsidR="00D468CD" w:rsidRPr="001374ED" w:rsidRDefault="00D468CD" w:rsidP="00FE61A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</w:tbl>
    <w:p w14:paraId="35FA71B3" w14:textId="121BF4E3" w:rsidR="00D468CD" w:rsidRDefault="00D468CD">
      <w:pPr>
        <w:rPr>
          <w:rFonts w:ascii="Arial" w:hAnsi="Arial" w:cs="Arial"/>
          <w:b/>
          <w:bCs/>
          <w:sz w:val="22"/>
        </w:rPr>
      </w:pPr>
    </w:p>
    <w:p w14:paraId="558E6DEC" w14:textId="7173AFC1" w:rsidR="00D468CD" w:rsidRDefault="00D468CD">
      <w:pPr>
        <w:rPr>
          <w:rFonts w:ascii="Arial" w:hAnsi="Arial" w:cs="Arial"/>
          <w:b/>
          <w:bCs/>
          <w:sz w:val="22"/>
        </w:rPr>
      </w:pPr>
    </w:p>
    <w:p w14:paraId="7E2A68D5" w14:textId="77777777" w:rsidR="00D51DC7" w:rsidRDefault="00D51DC7">
      <w:pPr>
        <w:rPr>
          <w:rFonts w:ascii="Arial" w:hAnsi="Arial" w:cs="Arial"/>
          <w:b/>
          <w:bCs/>
          <w:sz w:val="22"/>
        </w:rPr>
      </w:pPr>
    </w:p>
    <w:tbl>
      <w:tblPr>
        <w:tblStyle w:val="TableGrid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9"/>
        <w:gridCol w:w="746"/>
        <w:gridCol w:w="3938"/>
      </w:tblGrid>
      <w:tr w:rsidR="00D468CD" w14:paraId="109BCF30" w14:textId="77777777" w:rsidTr="00FE61A8">
        <w:tc>
          <w:tcPr>
            <w:tcW w:w="10343" w:type="dxa"/>
            <w:gridSpan w:val="3"/>
          </w:tcPr>
          <w:p w14:paraId="13110FE7" w14:textId="2A1E7381" w:rsidR="00D468CD" w:rsidRPr="001374ED" w:rsidRDefault="00D468CD" w:rsidP="00D526A7">
            <w:pPr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</w:p>
        </w:tc>
      </w:tr>
      <w:tr w:rsidR="00D468CD" w14:paraId="0417A2B5" w14:textId="77777777" w:rsidTr="00FE61A8">
        <w:tc>
          <w:tcPr>
            <w:tcW w:w="5659" w:type="dxa"/>
            <w:tcBorders>
              <w:bottom w:val="single" w:sz="4" w:space="0" w:color="auto"/>
            </w:tcBorders>
          </w:tcPr>
          <w:p w14:paraId="5589BC08" w14:textId="6DF9CD8B" w:rsidR="00D51DC7" w:rsidRPr="008B4869" w:rsidRDefault="00D51DC7" w:rsidP="00D51DC7">
            <w:pPr>
              <w:ind w:left="142" w:hanging="142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8B4869">
              <w:rPr>
                <w:rFonts w:ascii="Arial" w:hAnsi="Arial" w:cs="Arial"/>
                <w:b/>
                <w:sz w:val="22"/>
                <w:szCs w:val="22"/>
                <w:u w:val="single"/>
              </w:rPr>
              <w:t>Acknowledged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/Approved</w:t>
            </w:r>
            <w:r w:rsidR="00256637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* </w:t>
            </w:r>
            <w:r w:rsidRPr="008B4869">
              <w:rPr>
                <w:rFonts w:ascii="Arial" w:hAnsi="Arial" w:cs="Arial"/>
                <w:b/>
                <w:sz w:val="22"/>
                <w:szCs w:val="22"/>
                <w:u w:val="single"/>
              </w:rPr>
              <w:t>by:</w:t>
            </w:r>
          </w:p>
          <w:p w14:paraId="446815BE" w14:textId="1B7915F6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0F4C4E9E" w14:textId="05CCACA7" w:rsidR="00D51DC7" w:rsidRDefault="00D51DC7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18084894" w14:textId="77777777" w:rsidR="007A15EF" w:rsidRDefault="007A15EF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6816E16E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50D316C5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4D1D6D4A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7CF69508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1AC05C5A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3938" w:type="dxa"/>
            <w:tcBorders>
              <w:bottom w:val="single" w:sz="4" w:space="0" w:color="auto"/>
            </w:tcBorders>
          </w:tcPr>
          <w:p w14:paraId="60A3B9B1" w14:textId="77777777" w:rsidR="00D468CD" w:rsidRDefault="00D468CD" w:rsidP="00FE61A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D468CD" w14:paraId="3ACED2E1" w14:textId="77777777" w:rsidTr="00FE61A8">
        <w:tc>
          <w:tcPr>
            <w:tcW w:w="5659" w:type="dxa"/>
            <w:tcBorders>
              <w:top w:val="single" w:sz="4" w:space="0" w:color="auto"/>
            </w:tcBorders>
          </w:tcPr>
          <w:p w14:paraId="19C9A058" w14:textId="176D7011" w:rsidR="00D468CD" w:rsidRPr="001374ED" w:rsidRDefault="00D468CD" w:rsidP="00E47C7F">
            <w:pPr>
              <w:pStyle w:val="Heading1"/>
              <w:rPr>
                <w:sz w:val="22"/>
                <w:szCs w:val="22"/>
                <w:highlight w:val="yellow"/>
              </w:rPr>
            </w:pPr>
            <w:r w:rsidRPr="004B049A">
              <w:rPr>
                <w:sz w:val="22"/>
                <w:szCs w:val="22"/>
              </w:rPr>
              <w:t>NAME &amp; SIGNATURE OF</w:t>
            </w:r>
            <w:r w:rsidR="00E47C7F">
              <w:rPr>
                <w:sz w:val="22"/>
                <w:szCs w:val="22"/>
              </w:rPr>
              <w:t xml:space="preserve"> NHIC EXECUTIVE DIRECTOR</w:t>
            </w:r>
            <w:r w:rsidR="003A619E">
              <w:rPr>
                <w:sz w:val="22"/>
                <w:szCs w:val="22"/>
              </w:rPr>
              <w:t xml:space="preserve"> </w:t>
            </w:r>
            <w:r w:rsidR="00E47C7F">
              <w:rPr>
                <w:sz w:val="22"/>
                <w:szCs w:val="22"/>
              </w:rPr>
              <w:t xml:space="preserve">OR HIS/HER </w:t>
            </w:r>
            <w:r w:rsidRPr="004B049A">
              <w:rPr>
                <w:bCs w:val="0"/>
                <w:caps/>
                <w:sz w:val="22"/>
                <w:szCs w:val="22"/>
              </w:rPr>
              <w:t>DESIGNATED AUTHORITY*</w:t>
            </w:r>
          </w:p>
        </w:tc>
        <w:tc>
          <w:tcPr>
            <w:tcW w:w="746" w:type="dxa"/>
          </w:tcPr>
          <w:p w14:paraId="67191859" w14:textId="77777777" w:rsidR="00D468CD" w:rsidRPr="001374ED" w:rsidRDefault="00D468CD" w:rsidP="00FE61A8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938" w:type="dxa"/>
            <w:tcBorders>
              <w:top w:val="single" w:sz="4" w:space="0" w:color="auto"/>
            </w:tcBorders>
          </w:tcPr>
          <w:p w14:paraId="48C7FA01" w14:textId="77777777" w:rsidR="00D468CD" w:rsidRPr="001374ED" w:rsidRDefault="00D468CD" w:rsidP="00FE61A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</w:tbl>
    <w:p w14:paraId="4DCF52D8" w14:textId="54B345E2" w:rsidR="00D468CD" w:rsidRDefault="00B46A70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D468CD">
        <w:rPr>
          <w:rFonts w:ascii="Arial" w:hAnsi="Arial" w:cs="Arial"/>
          <w:sz w:val="20"/>
          <w:szCs w:val="20"/>
        </w:rPr>
        <w:t>*Pl</w:t>
      </w:r>
      <w:r w:rsidR="00D468CD" w:rsidRPr="00472E34">
        <w:rPr>
          <w:rFonts w:ascii="Arial" w:hAnsi="Arial" w:cs="Arial"/>
          <w:sz w:val="20"/>
          <w:szCs w:val="20"/>
        </w:rPr>
        <w:t>ease delete where appropriate</w:t>
      </w:r>
      <w:r w:rsidR="00D468CD">
        <w:rPr>
          <w:rFonts w:ascii="Arial" w:hAnsi="Arial" w:cs="Arial"/>
          <w:b/>
          <w:bCs/>
          <w:sz w:val="22"/>
        </w:rPr>
        <w:t xml:space="preserve"> </w:t>
      </w:r>
    </w:p>
    <w:p w14:paraId="7C8CE389" w14:textId="44020950" w:rsidR="00893DFE" w:rsidRDefault="00893DFE">
      <w:pPr>
        <w:rPr>
          <w:rFonts w:ascii="Arial" w:hAnsi="Arial" w:cs="Arial"/>
          <w:b/>
          <w:bCs/>
          <w:sz w:val="22"/>
        </w:rPr>
      </w:pPr>
    </w:p>
    <w:p w14:paraId="0D7B8AA2" w14:textId="77777777" w:rsidR="007762B4" w:rsidRDefault="007762B4" w:rsidP="00893DFE">
      <w:pPr>
        <w:ind w:firstLine="142"/>
        <w:rPr>
          <w:rFonts w:ascii="Arial" w:hAnsi="Arial" w:cs="Arial"/>
          <w:b/>
          <w:bCs/>
          <w:sz w:val="22"/>
        </w:rPr>
      </w:pPr>
    </w:p>
    <w:sectPr w:rsidR="007762B4" w:rsidSect="00425D15">
      <w:type w:val="continuous"/>
      <w:pgSz w:w="11909" w:h="16834" w:code="9"/>
      <w:pgMar w:top="1440" w:right="852" w:bottom="1440" w:left="851" w:header="720" w:footer="720" w:gutter="0"/>
      <w:paperSrc w:first="259" w:other="259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BF63A" w14:textId="77777777" w:rsidR="00752E40" w:rsidRDefault="00752E40">
      <w:r>
        <w:separator/>
      </w:r>
    </w:p>
  </w:endnote>
  <w:endnote w:type="continuationSeparator" w:id="0">
    <w:p w14:paraId="77462251" w14:textId="77777777" w:rsidR="00752E40" w:rsidRDefault="00752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-180629662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473453606"/>
          <w:docPartObj>
            <w:docPartGallery w:val="Page Numbers (Top of Page)"/>
            <w:docPartUnique/>
          </w:docPartObj>
        </w:sdtPr>
        <w:sdtEndPr/>
        <w:sdtContent>
          <w:p w14:paraId="6C203863" w14:textId="3E4ECE37" w:rsidR="00747025" w:rsidRPr="00E74FE0" w:rsidRDefault="00747025" w:rsidP="007B63B5">
            <w:pPr>
              <w:pStyle w:val="Footer"/>
              <w:pBdr>
                <w:top w:val="single" w:sz="4" w:space="1" w:color="auto"/>
              </w:pBdr>
              <w:tabs>
                <w:tab w:val="clear" w:pos="8640"/>
                <w:tab w:val="right" w:pos="9000"/>
              </w:tabs>
              <w:rPr>
                <w:rFonts w:ascii="Arial" w:hAnsi="Arial" w:cs="Arial"/>
                <w:sz w:val="16"/>
                <w:szCs w:val="16"/>
              </w:rPr>
            </w:pPr>
            <w:r w:rsidRPr="00E74FE0">
              <w:rPr>
                <w:rFonts w:ascii="Arial" w:hAnsi="Arial" w:cs="Arial"/>
                <w:sz w:val="16"/>
                <w:szCs w:val="16"/>
              </w:rPr>
              <w:t>Doc No: NHIC-</w:t>
            </w:r>
            <w:r w:rsidR="00A875B6">
              <w:rPr>
                <w:rFonts w:ascii="Arial" w:hAnsi="Arial" w:cs="Arial"/>
                <w:sz w:val="16"/>
                <w:szCs w:val="16"/>
              </w:rPr>
              <w:t>I2Adopt</w:t>
            </w:r>
            <w:r w:rsidRPr="00E74FE0">
              <w:rPr>
                <w:rFonts w:ascii="Arial" w:hAnsi="Arial" w:cs="Arial"/>
                <w:sz w:val="16"/>
                <w:szCs w:val="16"/>
              </w:rPr>
              <w:t>-FORM-</w:t>
            </w:r>
            <w:r w:rsidR="008B1B34">
              <w:rPr>
                <w:rFonts w:ascii="Arial" w:hAnsi="Arial" w:cs="Arial"/>
                <w:sz w:val="16"/>
                <w:szCs w:val="16"/>
              </w:rPr>
              <w:t>7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</w:t>
            </w:r>
            <w:r w:rsidR="008B1B34">
              <w:rPr>
                <w:rFonts w:ascii="Arial" w:hAnsi="Arial" w:cs="Arial"/>
                <w:sz w:val="16"/>
                <w:szCs w:val="16"/>
              </w:rPr>
              <w:ptab w:relativeTo="margin" w:alignment="right" w:leader="none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B63B5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0D38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7B63B5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0D38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4</w:t>
            </w:r>
            <w:r w:rsidRPr="007B63B5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E74FE0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</w:t>
            </w:r>
            <w:r w:rsidRPr="00E74FE0">
              <w:rPr>
                <w:rFonts w:ascii="Arial" w:hAnsi="Arial" w:cs="Arial"/>
                <w:sz w:val="16"/>
                <w:szCs w:val="16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</w:t>
            </w:r>
          </w:p>
          <w:p w14:paraId="2B202EB1" w14:textId="489BFB17" w:rsidR="00747025" w:rsidRPr="00E74FE0" w:rsidRDefault="00747025" w:rsidP="007B63B5">
            <w:pPr>
              <w:pStyle w:val="Footer"/>
              <w:tabs>
                <w:tab w:val="clear" w:pos="8640"/>
                <w:tab w:val="right" w:pos="900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ersion:</w:t>
            </w:r>
            <w:r w:rsidR="00D51DC7">
              <w:rPr>
                <w:rFonts w:ascii="Arial" w:hAnsi="Arial" w:cs="Arial"/>
                <w:sz w:val="16"/>
                <w:szCs w:val="16"/>
              </w:rPr>
              <w:t>2</w:t>
            </w:r>
            <w:r w:rsidR="008B1B34">
              <w:rPr>
                <w:rFonts w:ascii="Arial" w:hAnsi="Arial" w:cs="Arial"/>
                <w:sz w:val="16"/>
                <w:szCs w:val="16"/>
              </w:rPr>
              <w:t>.0</w:t>
            </w:r>
            <w:r w:rsidRPr="00E74FE0">
              <w:rPr>
                <w:rFonts w:ascii="Arial" w:hAnsi="Arial" w:cs="Arial"/>
                <w:sz w:val="16"/>
                <w:szCs w:val="16"/>
              </w:rPr>
              <w:tab/>
            </w:r>
            <w:r w:rsidRPr="00E74FE0">
              <w:rPr>
                <w:rFonts w:ascii="Arial" w:hAnsi="Arial" w:cs="Arial"/>
                <w:sz w:val="16"/>
                <w:szCs w:val="16"/>
              </w:rPr>
              <w:tab/>
            </w:r>
          </w:p>
          <w:p w14:paraId="0CAC188A" w14:textId="673A4B38" w:rsidR="00747025" w:rsidRPr="007B63B5" w:rsidRDefault="00DB6EB7" w:rsidP="007B63B5">
            <w:pPr>
              <w:pStyle w:val="Foo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ffective Date: </w:t>
            </w:r>
            <w:r w:rsidR="00E06FF8">
              <w:rPr>
                <w:rFonts w:ascii="Arial" w:hAnsi="Arial" w:cs="Arial"/>
                <w:sz w:val="16"/>
                <w:szCs w:val="16"/>
              </w:rPr>
              <w:t>11</w:t>
            </w:r>
            <w:r w:rsidR="0078787A">
              <w:rPr>
                <w:rFonts w:ascii="Arial" w:hAnsi="Arial" w:cs="Arial"/>
                <w:sz w:val="16"/>
                <w:szCs w:val="16"/>
              </w:rPr>
              <w:t xml:space="preserve"> April</w:t>
            </w:r>
            <w:r w:rsidR="00D51DC7">
              <w:rPr>
                <w:rFonts w:ascii="Arial" w:hAnsi="Arial" w:cs="Arial"/>
                <w:sz w:val="16"/>
                <w:szCs w:val="16"/>
              </w:rPr>
              <w:t xml:space="preserve"> 2024</w:t>
            </w:r>
          </w:p>
        </w:sdtContent>
      </w:sdt>
    </w:sdtContent>
  </w:sdt>
  <w:p w14:paraId="4136309D" w14:textId="77777777" w:rsidR="00747025" w:rsidRPr="00E74FE0" w:rsidRDefault="00747025" w:rsidP="00032582">
    <w:pPr>
      <w:pStyle w:val="Footer"/>
      <w:tabs>
        <w:tab w:val="clear" w:pos="8640"/>
        <w:tab w:val="right" w:pos="9000"/>
      </w:tabs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75758" w14:textId="77777777" w:rsidR="00752E40" w:rsidRDefault="00752E40">
      <w:r>
        <w:separator/>
      </w:r>
    </w:p>
  </w:footnote>
  <w:footnote w:type="continuationSeparator" w:id="0">
    <w:p w14:paraId="7054B894" w14:textId="77777777" w:rsidR="00752E40" w:rsidRDefault="00752E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01"/>
      <w:gridCol w:w="5947"/>
    </w:tblGrid>
    <w:tr w:rsidR="00747025" w14:paraId="2005074A" w14:textId="77777777" w:rsidTr="00561699">
      <w:tc>
        <w:tcPr>
          <w:tcW w:w="4401" w:type="dxa"/>
        </w:tcPr>
        <w:p w14:paraId="7C5AF396" w14:textId="50B4C341" w:rsidR="00747025" w:rsidRDefault="00F17FB8" w:rsidP="00117293">
          <w:pPr>
            <w:pStyle w:val="Heading2"/>
            <w:ind w:left="-108"/>
            <w:rPr>
              <w:b w:val="0"/>
              <w:sz w:val="18"/>
              <w:szCs w:val="18"/>
              <w:lang w:val="sv-SE"/>
            </w:rPr>
          </w:pPr>
          <w:r w:rsidRPr="00F17FB8">
            <w:rPr>
              <w:b w:val="0"/>
              <w:noProof/>
              <w:sz w:val="18"/>
              <w:szCs w:val="18"/>
            </w:rPr>
            <w:drawing>
              <wp:inline distT="0" distB="0" distL="0" distR="0" wp14:anchorId="6FA2AAFC" wp14:editId="4CDA3A36">
                <wp:extent cx="1933575" cy="723900"/>
                <wp:effectExtent l="0" t="0" r="9525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35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7" w:type="dxa"/>
        </w:tcPr>
        <w:p w14:paraId="483FC943" w14:textId="77777777" w:rsidR="00747025" w:rsidRDefault="00747025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</w:p>
        <w:p w14:paraId="5218EE46" w14:textId="77777777" w:rsidR="00747025" w:rsidRDefault="00747025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</w:p>
        <w:p w14:paraId="2179D297" w14:textId="2D8A228F" w:rsidR="00747025" w:rsidRPr="006168CB" w:rsidRDefault="007E65A4" w:rsidP="006168CB">
          <w:pPr>
            <w:pStyle w:val="Heading2"/>
            <w:jc w:val="right"/>
            <w:rPr>
              <w:sz w:val="18"/>
              <w:szCs w:val="18"/>
              <w:lang w:val="sv-SE"/>
            </w:rPr>
          </w:pPr>
          <w:r>
            <w:rPr>
              <w:sz w:val="18"/>
              <w:szCs w:val="18"/>
              <w:lang w:val="sv-SE"/>
            </w:rPr>
            <w:t>GRANT AMENDMENT</w:t>
          </w:r>
          <w:r w:rsidR="00747025" w:rsidRPr="006168CB">
            <w:rPr>
              <w:sz w:val="18"/>
              <w:szCs w:val="18"/>
              <w:lang w:val="sv-SE"/>
            </w:rPr>
            <w:t xml:space="preserve"> F</w:t>
          </w:r>
          <w:r w:rsidR="00747025">
            <w:rPr>
              <w:sz w:val="18"/>
              <w:szCs w:val="18"/>
              <w:lang w:val="sv-SE"/>
            </w:rPr>
            <w:t>ORM</w:t>
          </w:r>
        </w:p>
        <w:p w14:paraId="3795980D" w14:textId="77777777" w:rsidR="00747025" w:rsidRDefault="00747025" w:rsidP="006168CB">
          <w:pPr>
            <w:pStyle w:val="Header"/>
            <w:jc w:val="right"/>
            <w:rPr>
              <w:rFonts w:ascii="Arial" w:hAnsi="Arial" w:cs="Arial"/>
              <w:b/>
              <w:i/>
              <w:iCs/>
              <w:sz w:val="18"/>
              <w:szCs w:val="18"/>
            </w:rPr>
          </w:pPr>
          <w:r w:rsidRPr="006168CB">
            <w:rPr>
              <w:rFonts w:ascii="Arial" w:hAnsi="Arial" w:cs="Arial"/>
              <w:b/>
              <w:i/>
              <w:iCs/>
              <w:sz w:val="18"/>
              <w:szCs w:val="18"/>
            </w:rPr>
            <w:t>(Without change in total grant amount)</w:t>
          </w:r>
        </w:p>
        <w:p w14:paraId="5990B88E" w14:textId="7F8D3FFD" w:rsidR="00D33CCC" w:rsidRPr="006168CB" w:rsidRDefault="00D33CCC" w:rsidP="006168CB">
          <w:pPr>
            <w:pStyle w:val="Header"/>
            <w:jc w:val="right"/>
            <w:rPr>
              <w:rFonts w:ascii="Helvetica" w:hAnsi="Helvetica" w:cs="Arial"/>
              <w:b/>
              <w:bCs/>
              <w:caps/>
              <w:sz w:val="18"/>
              <w:szCs w:val="18"/>
            </w:rPr>
          </w:pPr>
          <w:r w:rsidRPr="00D33CCC">
            <w:rPr>
              <w:rFonts w:ascii="Arial" w:hAnsi="Arial" w:cs="Arial"/>
              <w:noProof/>
              <w:color w:val="000000" w:themeColor="text1"/>
              <w:sz w:val="16"/>
              <w:szCs w:val="16"/>
              <w:lang w:eastAsia="en-SG"/>
            </w:rPr>
            <w:t>RESTRICTED, SENSITIVE (NORMAL</w:t>
          </w:r>
          <w:r w:rsidRPr="00DE071D">
            <w:rPr>
              <w:rFonts w:ascii="Arial" w:hAnsi="Arial" w:cs="Arial"/>
              <w:b/>
              <w:noProof/>
              <w:color w:val="000000" w:themeColor="text1"/>
              <w:sz w:val="16"/>
              <w:szCs w:val="16"/>
              <w:lang w:eastAsia="en-SG"/>
            </w:rPr>
            <w:t>)</w:t>
          </w:r>
        </w:p>
      </w:tc>
    </w:tr>
  </w:tbl>
  <w:p w14:paraId="7BF56457" w14:textId="77777777" w:rsidR="00747025" w:rsidRDefault="00747025" w:rsidP="006168CB">
    <w:pPr>
      <w:pStyle w:val="Header"/>
      <w:rPr>
        <w:rFonts w:ascii="Helvetica" w:hAnsi="Helvetica" w:cs="Arial"/>
        <w:b/>
        <w:bCs/>
        <w:caps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CC3"/>
    <w:multiLevelType w:val="hybridMultilevel"/>
    <w:tmpl w:val="54663C88"/>
    <w:lvl w:ilvl="0" w:tplc="4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A38B4"/>
    <w:multiLevelType w:val="hybridMultilevel"/>
    <w:tmpl w:val="7A0CC042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9200B"/>
    <w:multiLevelType w:val="hybridMultilevel"/>
    <w:tmpl w:val="9DD8E3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C218D8"/>
    <w:multiLevelType w:val="hybridMultilevel"/>
    <w:tmpl w:val="BA40974C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35388"/>
    <w:multiLevelType w:val="hybridMultilevel"/>
    <w:tmpl w:val="E1A64CC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332C2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4872232"/>
    <w:multiLevelType w:val="hybridMultilevel"/>
    <w:tmpl w:val="CDDC0E6E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7" w15:restartNumberingAfterBreak="0">
    <w:nsid w:val="158E1A18"/>
    <w:multiLevelType w:val="hybridMultilevel"/>
    <w:tmpl w:val="485C85A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53081BA">
      <w:start w:val="1"/>
      <w:numFmt w:val="lowerLetter"/>
      <w:lvlText w:val="%2."/>
      <w:lvlJc w:val="left"/>
      <w:pPr>
        <w:tabs>
          <w:tab w:val="num" w:pos="810"/>
        </w:tabs>
        <w:ind w:left="81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DE0F93"/>
    <w:multiLevelType w:val="hybridMultilevel"/>
    <w:tmpl w:val="46DA6D8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596C7B"/>
    <w:multiLevelType w:val="hybridMultilevel"/>
    <w:tmpl w:val="B574A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25E14"/>
    <w:multiLevelType w:val="hybridMultilevel"/>
    <w:tmpl w:val="704A31F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334E2"/>
    <w:multiLevelType w:val="hybridMultilevel"/>
    <w:tmpl w:val="6C7089B6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461CF"/>
    <w:multiLevelType w:val="hybridMultilevel"/>
    <w:tmpl w:val="0BB434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738AE"/>
    <w:multiLevelType w:val="hybridMultilevel"/>
    <w:tmpl w:val="7452EBB0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2A2198"/>
    <w:multiLevelType w:val="hybridMultilevel"/>
    <w:tmpl w:val="F69E93CC"/>
    <w:lvl w:ilvl="0" w:tplc="3A4E3B7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DC24B7"/>
    <w:multiLevelType w:val="hybridMultilevel"/>
    <w:tmpl w:val="8490145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F2C3F"/>
    <w:multiLevelType w:val="hybridMultilevel"/>
    <w:tmpl w:val="185A7548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17" w15:restartNumberingAfterBreak="0">
    <w:nsid w:val="40B22E17"/>
    <w:multiLevelType w:val="hybridMultilevel"/>
    <w:tmpl w:val="194604DC"/>
    <w:lvl w:ilvl="0" w:tplc="E3A60C86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76266"/>
    <w:multiLevelType w:val="hybridMultilevel"/>
    <w:tmpl w:val="F6FE393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7071AA"/>
    <w:multiLevelType w:val="hybridMultilevel"/>
    <w:tmpl w:val="96304AB2"/>
    <w:lvl w:ilvl="0" w:tplc="F72A9960">
      <w:start w:val="1"/>
      <w:numFmt w:val="lowerLetter"/>
      <w:lvlText w:val="%1."/>
      <w:lvlJc w:val="left"/>
      <w:pPr>
        <w:ind w:left="531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51" w:hanging="360"/>
      </w:pPr>
    </w:lvl>
    <w:lvl w:ilvl="2" w:tplc="4809001B" w:tentative="1">
      <w:start w:val="1"/>
      <w:numFmt w:val="lowerRoman"/>
      <w:lvlText w:val="%3."/>
      <w:lvlJc w:val="right"/>
      <w:pPr>
        <w:ind w:left="1971" w:hanging="180"/>
      </w:pPr>
    </w:lvl>
    <w:lvl w:ilvl="3" w:tplc="4809000F" w:tentative="1">
      <w:start w:val="1"/>
      <w:numFmt w:val="decimal"/>
      <w:lvlText w:val="%4."/>
      <w:lvlJc w:val="left"/>
      <w:pPr>
        <w:ind w:left="2691" w:hanging="360"/>
      </w:pPr>
    </w:lvl>
    <w:lvl w:ilvl="4" w:tplc="48090019" w:tentative="1">
      <w:start w:val="1"/>
      <w:numFmt w:val="lowerLetter"/>
      <w:lvlText w:val="%5."/>
      <w:lvlJc w:val="left"/>
      <w:pPr>
        <w:ind w:left="3411" w:hanging="360"/>
      </w:pPr>
    </w:lvl>
    <w:lvl w:ilvl="5" w:tplc="4809001B" w:tentative="1">
      <w:start w:val="1"/>
      <w:numFmt w:val="lowerRoman"/>
      <w:lvlText w:val="%6."/>
      <w:lvlJc w:val="right"/>
      <w:pPr>
        <w:ind w:left="4131" w:hanging="180"/>
      </w:pPr>
    </w:lvl>
    <w:lvl w:ilvl="6" w:tplc="4809000F" w:tentative="1">
      <w:start w:val="1"/>
      <w:numFmt w:val="decimal"/>
      <w:lvlText w:val="%7."/>
      <w:lvlJc w:val="left"/>
      <w:pPr>
        <w:ind w:left="4851" w:hanging="360"/>
      </w:pPr>
    </w:lvl>
    <w:lvl w:ilvl="7" w:tplc="48090019" w:tentative="1">
      <w:start w:val="1"/>
      <w:numFmt w:val="lowerLetter"/>
      <w:lvlText w:val="%8."/>
      <w:lvlJc w:val="left"/>
      <w:pPr>
        <w:ind w:left="5571" w:hanging="360"/>
      </w:pPr>
    </w:lvl>
    <w:lvl w:ilvl="8" w:tplc="4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20" w15:restartNumberingAfterBreak="0">
    <w:nsid w:val="4F703428"/>
    <w:multiLevelType w:val="hybridMultilevel"/>
    <w:tmpl w:val="D6F65702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405F80"/>
    <w:multiLevelType w:val="hybridMultilevel"/>
    <w:tmpl w:val="D4B0FFB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BC17B3"/>
    <w:multiLevelType w:val="hybridMultilevel"/>
    <w:tmpl w:val="4AFC1A7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03662"/>
    <w:multiLevelType w:val="hybridMultilevel"/>
    <w:tmpl w:val="F8489E7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75183F"/>
    <w:multiLevelType w:val="hybridMultilevel"/>
    <w:tmpl w:val="9CB0AA78"/>
    <w:lvl w:ilvl="0" w:tplc="45BE043A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781463"/>
    <w:multiLevelType w:val="hybridMultilevel"/>
    <w:tmpl w:val="08D29A06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735505A"/>
    <w:multiLevelType w:val="hybridMultilevel"/>
    <w:tmpl w:val="8490145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41003"/>
    <w:multiLevelType w:val="hybridMultilevel"/>
    <w:tmpl w:val="91829AB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35188D"/>
    <w:multiLevelType w:val="hybridMultilevel"/>
    <w:tmpl w:val="0E309CF4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7E34AA4"/>
    <w:multiLevelType w:val="hybridMultilevel"/>
    <w:tmpl w:val="8600334E"/>
    <w:lvl w:ilvl="0" w:tplc="FA2AA3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A312E8"/>
    <w:multiLevelType w:val="hybridMultilevel"/>
    <w:tmpl w:val="77B61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0F1D51"/>
    <w:multiLevelType w:val="hybridMultilevel"/>
    <w:tmpl w:val="2516112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367349"/>
    <w:multiLevelType w:val="hybridMultilevel"/>
    <w:tmpl w:val="CDDC0E6E"/>
    <w:lvl w:ilvl="0" w:tplc="0B82D296">
      <w:start w:val="1"/>
      <w:numFmt w:val="lowerLetter"/>
      <w:lvlText w:val="%1."/>
      <w:lvlJc w:val="left"/>
      <w:pPr>
        <w:ind w:left="652" w:hanging="360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left"/>
      <w:pPr>
        <w:ind w:left="1372" w:hanging="360"/>
      </w:pPr>
    </w:lvl>
    <w:lvl w:ilvl="2" w:tplc="4809001B" w:tentative="1">
      <w:start w:val="1"/>
      <w:numFmt w:val="lowerRoman"/>
      <w:lvlText w:val="%3."/>
      <w:lvlJc w:val="right"/>
      <w:pPr>
        <w:ind w:left="2092" w:hanging="180"/>
      </w:pPr>
    </w:lvl>
    <w:lvl w:ilvl="3" w:tplc="4809000F" w:tentative="1">
      <w:start w:val="1"/>
      <w:numFmt w:val="decimal"/>
      <w:lvlText w:val="%4."/>
      <w:lvlJc w:val="left"/>
      <w:pPr>
        <w:ind w:left="2812" w:hanging="360"/>
      </w:pPr>
    </w:lvl>
    <w:lvl w:ilvl="4" w:tplc="48090019" w:tentative="1">
      <w:start w:val="1"/>
      <w:numFmt w:val="lowerLetter"/>
      <w:lvlText w:val="%5."/>
      <w:lvlJc w:val="left"/>
      <w:pPr>
        <w:ind w:left="3532" w:hanging="360"/>
      </w:pPr>
    </w:lvl>
    <w:lvl w:ilvl="5" w:tplc="4809001B" w:tentative="1">
      <w:start w:val="1"/>
      <w:numFmt w:val="lowerRoman"/>
      <w:lvlText w:val="%6."/>
      <w:lvlJc w:val="right"/>
      <w:pPr>
        <w:ind w:left="4252" w:hanging="180"/>
      </w:pPr>
    </w:lvl>
    <w:lvl w:ilvl="6" w:tplc="4809000F" w:tentative="1">
      <w:start w:val="1"/>
      <w:numFmt w:val="decimal"/>
      <w:lvlText w:val="%7."/>
      <w:lvlJc w:val="left"/>
      <w:pPr>
        <w:ind w:left="4972" w:hanging="360"/>
      </w:pPr>
    </w:lvl>
    <w:lvl w:ilvl="7" w:tplc="48090019" w:tentative="1">
      <w:start w:val="1"/>
      <w:numFmt w:val="lowerLetter"/>
      <w:lvlText w:val="%8."/>
      <w:lvlJc w:val="left"/>
      <w:pPr>
        <w:ind w:left="5692" w:hanging="360"/>
      </w:pPr>
    </w:lvl>
    <w:lvl w:ilvl="8" w:tplc="48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33" w15:restartNumberingAfterBreak="0">
    <w:nsid w:val="7A4044AB"/>
    <w:multiLevelType w:val="hybridMultilevel"/>
    <w:tmpl w:val="472006B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F4983"/>
    <w:multiLevelType w:val="hybridMultilevel"/>
    <w:tmpl w:val="B7E8E08E"/>
    <w:lvl w:ilvl="0" w:tplc="9990BC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25A36"/>
    <w:multiLevelType w:val="hybridMultilevel"/>
    <w:tmpl w:val="08D29A06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39806595">
    <w:abstractNumId w:val="7"/>
  </w:num>
  <w:num w:numId="2" w16cid:durableId="1374379243">
    <w:abstractNumId w:val="12"/>
  </w:num>
  <w:num w:numId="3" w16cid:durableId="1507398725">
    <w:abstractNumId w:val="18"/>
  </w:num>
  <w:num w:numId="4" w16cid:durableId="951324653">
    <w:abstractNumId w:val="4"/>
  </w:num>
  <w:num w:numId="5" w16cid:durableId="1914701693">
    <w:abstractNumId w:val="26"/>
  </w:num>
  <w:num w:numId="6" w16cid:durableId="850220286">
    <w:abstractNumId w:val="20"/>
  </w:num>
  <w:num w:numId="7" w16cid:durableId="766119443">
    <w:abstractNumId w:val="1"/>
  </w:num>
  <w:num w:numId="8" w16cid:durableId="657658490">
    <w:abstractNumId w:val="10"/>
  </w:num>
  <w:num w:numId="9" w16cid:durableId="210462859">
    <w:abstractNumId w:val="19"/>
  </w:num>
  <w:num w:numId="10" w16cid:durableId="1043359828">
    <w:abstractNumId w:val="15"/>
  </w:num>
  <w:num w:numId="11" w16cid:durableId="1267274176">
    <w:abstractNumId w:val="35"/>
  </w:num>
  <w:num w:numId="12" w16cid:durableId="1992058796">
    <w:abstractNumId w:val="25"/>
  </w:num>
  <w:num w:numId="13" w16cid:durableId="987634027">
    <w:abstractNumId w:val="23"/>
  </w:num>
  <w:num w:numId="14" w16cid:durableId="769393021">
    <w:abstractNumId w:val="28"/>
  </w:num>
  <w:num w:numId="15" w16cid:durableId="348988261">
    <w:abstractNumId w:val="8"/>
  </w:num>
  <w:num w:numId="16" w16cid:durableId="1157040126">
    <w:abstractNumId w:val="31"/>
  </w:num>
  <w:num w:numId="17" w16cid:durableId="1344362839">
    <w:abstractNumId w:val="33"/>
  </w:num>
  <w:num w:numId="18" w16cid:durableId="996305912">
    <w:abstractNumId w:val="17"/>
  </w:num>
  <w:num w:numId="19" w16cid:durableId="1765571713">
    <w:abstractNumId w:val="34"/>
  </w:num>
  <w:num w:numId="20" w16cid:durableId="1771581365">
    <w:abstractNumId w:val="3"/>
  </w:num>
  <w:num w:numId="21" w16cid:durableId="1159075647">
    <w:abstractNumId w:val="14"/>
  </w:num>
  <w:num w:numId="22" w16cid:durableId="410389618">
    <w:abstractNumId w:val="16"/>
  </w:num>
  <w:num w:numId="23" w16cid:durableId="528950993">
    <w:abstractNumId w:val="11"/>
  </w:num>
  <w:num w:numId="24" w16cid:durableId="436945154">
    <w:abstractNumId w:val="29"/>
  </w:num>
  <w:num w:numId="25" w16cid:durableId="1425344270">
    <w:abstractNumId w:val="13"/>
  </w:num>
  <w:num w:numId="26" w16cid:durableId="1964381270">
    <w:abstractNumId w:val="32"/>
  </w:num>
  <w:num w:numId="27" w16cid:durableId="266012615">
    <w:abstractNumId w:val="6"/>
  </w:num>
  <w:num w:numId="28" w16cid:durableId="1858739218">
    <w:abstractNumId w:val="2"/>
  </w:num>
  <w:num w:numId="29" w16cid:durableId="1856964786">
    <w:abstractNumId w:val="24"/>
  </w:num>
  <w:num w:numId="30" w16cid:durableId="1443064400">
    <w:abstractNumId w:val="21"/>
  </w:num>
  <w:num w:numId="31" w16cid:durableId="2055349857">
    <w:abstractNumId w:val="0"/>
  </w:num>
  <w:num w:numId="32" w16cid:durableId="5925138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070573167">
    <w:abstractNumId w:val="22"/>
  </w:num>
  <w:num w:numId="34" w16cid:durableId="1959875564">
    <w:abstractNumId w:val="27"/>
  </w:num>
  <w:num w:numId="35" w16cid:durableId="1332372264">
    <w:abstractNumId w:val="30"/>
  </w:num>
  <w:num w:numId="36" w16cid:durableId="3128296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73KThwEBnfUxp86VJA3m2Bg203MK4DsZPzZ5xbx1wGWxu5b3ZHUlNPAgbXH5xqIX2Ytuf3w/QcWlhXWdMO6hxA==" w:salt="nRWGBZ9zyc9TVp5kv6kGVQ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tbAwNzO2MDI3sjBS0lEKTi0uzszPAykwsqgFALLinSwtAAAA"/>
  </w:docVars>
  <w:rsids>
    <w:rsidRoot w:val="009F6763"/>
    <w:rsid w:val="000004C2"/>
    <w:rsid w:val="00000D38"/>
    <w:rsid w:val="00007546"/>
    <w:rsid w:val="00007925"/>
    <w:rsid w:val="00007F71"/>
    <w:rsid w:val="00007FBE"/>
    <w:rsid w:val="0001630D"/>
    <w:rsid w:val="00021729"/>
    <w:rsid w:val="00025063"/>
    <w:rsid w:val="00026721"/>
    <w:rsid w:val="000277D3"/>
    <w:rsid w:val="00031766"/>
    <w:rsid w:val="00032582"/>
    <w:rsid w:val="00032D13"/>
    <w:rsid w:val="0003775C"/>
    <w:rsid w:val="00046086"/>
    <w:rsid w:val="00047B51"/>
    <w:rsid w:val="00053E67"/>
    <w:rsid w:val="00056BF9"/>
    <w:rsid w:val="00057D54"/>
    <w:rsid w:val="00061BFE"/>
    <w:rsid w:val="000722D0"/>
    <w:rsid w:val="000738EA"/>
    <w:rsid w:val="00082DF7"/>
    <w:rsid w:val="00085AEA"/>
    <w:rsid w:val="0009183C"/>
    <w:rsid w:val="00096C76"/>
    <w:rsid w:val="000B0F76"/>
    <w:rsid w:val="000B611D"/>
    <w:rsid w:val="000C094D"/>
    <w:rsid w:val="000D2F55"/>
    <w:rsid w:val="000D7491"/>
    <w:rsid w:val="000E13E2"/>
    <w:rsid w:val="000E4BDE"/>
    <w:rsid w:val="000E5E41"/>
    <w:rsid w:val="000E61BA"/>
    <w:rsid w:val="000F7177"/>
    <w:rsid w:val="00117293"/>
    <w:rsid w:val="001172AD"/>
    <w:rsid w:val="00120FC8"/>
    <w:rsid w:val="00124067"/>
    <w:rsid w:val="001374ED"/>
    <w:rsid w:val="00141E10"/>
    <w:rsid w:val="0014503B"/>
    <w:rsid w:val="00151A2A"/>
    <w:rsid w:val="0015242E"/>
    <w:rsid w:val="001535B0"/>
    <w:rsid w:val="00153B66"/>
    <w:rsid w:val="00157DFB"/>
    <w:rsid w:val="00157FDD"/>
    <w:rsid w:val="00160FD5"/>
    <w:rsid w:val="001611F6"/>
    <w:rsid w:val="00161D61"/>
    <w:rsid w:val="0016271F"/>
    <w:rsid w:val="001726F3"/>
    <w:rsid w:val="00174943"/>
    <w:rsid w:val="001830B8"/>
    <w:rsid w:val="001879B0"/>
    <w:rsid w:val="001912DA"/>
    <w:rsid w:val="001912EB"/>
    <w:rsid w:val="00195EBE"/>
    <w:rsid w:val="001A3CDF"/>
    <w:rsid w:val="001B023E"/>
    <w:rsid w:val="001B18FA"/>
    <w:rsid w:val="001B26F8"/>
    <w:rsid w:val="001B317F"/>
    <w:rsid w:val="001C2BF9"/>
    <w:rsid w:val="001C550D"/>
    <w:rsid w:val="001C75FC"/>
    <w:rsid w:val="001D1C3C"/>
    <w:rsid w:val="001D5A7B"/>
    <w:rsid w:val="001D7E8E"/>
    <w:rsid w:val="001E4002"/>
    <w:rsid w:val="001E481A"/>
    <w:rsid w:val="001E4EF6"/>
    <w:rsid w:val="001F18F3"/>
    <w:rsid w:val="001F3CB2"/>
    <w:rsid w:val="00200E1B"/>
    <w:rsid w:val="002028DA"/>
    <w:rsid w:val="0020482E"/>
    <w:rsid w:val="00205C38"/>
    <w:rsid w:val="0021613B"/>
    <w:rsid w:val="0021737B"/>
    <w:rsid w:val="002227FF"/>
    <w:rsid w:val="00222EB0"/>
    <w:rsid w:val="00227882"/>
    <w:rsid w:val="0023085A"/>
    <w:rsid w:val="00232B8C"/>
    <w:rsid w:val="002341CC"/>
    <w:rsid w:val="00241347"/>
    <w:rsid w:val="002413F2"/>
    <w:rsid w:val="00250C56"/>
    <w:rsid w:val="002526BF"/>
    <w:rsid w:val="00253F2C"/>
    <w:rsid w:val="002549C7"/>
    <w:rsid w:val="00254DD3"/>
    <w:rsid w:val="00256637"/>
    <w:rsid w:val="00262F71"/>
    <w:rsid w:val="00266C09"/>
    <w:rsid w:val="00267D05"/>
    <w:rsid w:val="00277CCD"/>
    <w:rsid w:val="00283A04"/>
    <w:rsid w:val="00283E6C"/>
    <w:rsid w:val="00285B12"/>
    <w:rsid w:val="002871D3"/>
    <w:rsid w:val="00293F97"/>
    <w:rsid w:val="00297613"/>
    <w:rsid w:val="002A3EC7"/>
    <w:rsid w:val="002A5558"/>
    <w:rsid w:val="002A5572"/>
    <w:rsid w:val="002A5C68"/>
    <w:rsid w:val="002B680D"/>
    <w:rsid w:val="002C220D"/>
    <w:rsid w:val="002C2853"/>
    <w:rsid w:val="002C28AC"/>
    <w:rsid w:val="002C567A"/>
    <w:rsid w:val="002D12BB"/>
    <w:rsid w:val="002D43C6"/>
    <w:rsid w:val="002E7463"/>
    <w:rsid w:val="003003EA"/>
    <w:rsid w:val="00310BF7"/>
    <w:rsid w:val="003147B0"/>
    <w:rsid w:val="003163D3"/>
    <w:rsid w:val="00317F51"/>
    <w:rsid w:val="00320EDD"/>
    <w:rsid w:val="003226C4"/>
    <w:rsid w:val="00323735"/>
    <w:rsid w:val="00326608"/>
    <w:rsid w:val="00336B79"/>
    <w:rsid w:val="00341AE2"/>
    <w:rsid w:val="00345303"/>
    <w:rsid w:val="0035111B"/>
    <w:rsid w:val="003541D4"/>
    <w:rsid w:val="00360608"/>
    <w:rsid w:val="00370815"/>
    <w:rsid w:val="0037533D"/>
    <w:rsid w:val="003754E5"/>
    <w:rsid w:val="00376438"/>
    <w:rsid w:val="00377882"/>
    <w:rsid w:val="0038464C"/>
    <w:rsid w:val="00392150"/>
    <w:rsid w:val="00392E77"/>
    <w:rsid w:val="00392F65"/>
    <w:rsid w:val="00394ECA"/>
    <w:rsid w:val="00396375"/>
    <w:rsid w:val="003969E1"/>
    <w:rsid w:val="003A35FB"/>
    <w:rsid w:val="003A619E"/>
    <w:rsid w:val="003B0F9B"/>
    <w:rsid w:val="003B4898"/>
    <w:rsid w:val="003B6BA1"/>
    <w:rsid w:val="003C03D7"/>
    <w:rsid w:val="003C26D8"/>
    <w:rsid w:val="003C2A9E"/>
    <w:rsid w:val="003C2EF8"/>
    <w:rsid w:val="003D0C7E"/>
    <w:rsid w:val="003D1701"/>
    <w:rsid w:val="003D171C"/>
    <w:rsid w:val="003D2B97"/>
    <w:rsid w:val="003D49CF"/>
    <w:rsid w:val="003D7C6B"/>
    <w:rsid w:val="003E75E1"/>
    <w:rsid w:val="003F2427"/>
    <w:rsid w:val="003F69D9"/>
    <w:rsid w:val="003F730C"/>
    <w:rsid w:val="003F7E93"/>
    <w:rsid w:val="004022CE"/>
    <w:rsid w:val="00402452"/>
    <w:rsid w:val="00402849"/>
    <w:rsid w:val="0040430F"/>
    <w:rsid w:val="00407B4E"/>
    <w:rsid w:val="00411688"/>
    <w:rsid w:val="00413553"/>
    <w:rsid w:val="00414468"/>
    <w:rsid w:val="00423E76"/>
    <w:rsid w:val="00425D15"/>
    <w:rsid w:val="00437C56"/>
    <w:rsid w:val="00440857"/>
    <w:rsid w:val="00440B1A"/>
    <w:rsid w:val="004436E5"/>
    <w:rsid w:val="00445EDD"/>
    <w:rsid w:val="004475EB"/>
    <w:rsid w:val="00447A8A"/>
    <w:rsid w:val="004501BC"/>
    <w:rsid w:val="00455316"/>
    <w:rsid w:val="004576A2"/>
    <w:rsid w:val="00460248"/>
    <w:rsid w:val="00463320"/>
    <w:rsid w:val="00472E34"/>
    <w:rsid w:val="00474C16"/>
    <w:rsid w:val="00475125"/>
    <w:rsid w:val="00480F48"/>
    <w:rsid w:val="0048735D"/>
    <w:rsid w:val="0049083E"/>
    <w:rsid w:val="00496470"/>
    <w:rsid w:val="004A481A"/>
    <w:rsid w:val="004A7544"/>
    <w:rsid w:val="004B049A"/>
    <w:rsid w:val="004B0DA1"/>
    <w:rsid w:val="004B1420"/>
    <w:rsid w:val="004B2786"/>
    <w:rsid w:val="004B4C49"/>
    <w:rsid w:val="004B56FD"/>
    <w:rsid w:val="004B5A81"/>
    <w:rsid w:val="004B5EBD"/>
    <w:rsid w:val="004B6B42"/>
    <w:rsid w:val="004B712C"/>
    <w:rsid w:val="004B74AE"/>
    <w:rsid w:val="004D1861"/>
    <w:rsid w:val="004D4374"/>
    <w:rsid w:val="004D65B7"/>
    <w:rsid w:val="004E0366"/>
    <w:rsid w:val="004E1ADF"/>
    <w:rsid w:val="004E52B7"/>
    <w:rsid w:val="004E6950"/>
    <w:rsid w:val="004F2DAA"/>
    <w:rsid w:val="004F55EB"/>
    <w:rsid w:val="00500F2F"/>
    <w:rsid w:val="00520D8C"/>
    <w:rsid w:val="0052241E"/>
    <w:rsid w:val="0052474C"/>
    <w:rsid w:val="005254FD"/>
    <w:rsid w:val="005329CD"/>
    <w:rsid w:val="00537322"/>
    <w:rsid w:val="0054411D"/>
    <w:rsid w:val="00545773"/>
    <w:rsid w:val="005478F3"/>
    <w:rsid w:val="00560862"/>
    <w:rsid w:val="00561699"/>
    <w:rsid w:val="00571C6D"/>
    <w:rsid w:val="0057502E"/>
    <w:rsid w:val="0058136D"/>
    <w:rsid w:val="005827FE"/>
    <w:rsid w:val="00587D3F"/>
    <w:rsid w:val="005A14E8"/>
    <w:rsid w:val="005B0B15"/>
    <w:rsid w:val="005B184C"/>
    <w:rsid w:val="005B1D2A"/>
    <w:rsid w:val="005B4AA4"/>
    <w:rsid w:val="005B5940"/>
    <w:rsid w:val="005B5D9E"/>
    <w:rsid w:val="005B6D31"/>
    <w:rsid w:val="005B6EEE"/>
    <w:rsid w:val="005B7F1A"/>
    <w:rsid w:val="005D13E9"/>
    <w:rsid w:val="005D5102"/>
    <w:rsid w:val="005D538E"/>
    <w:rsid w:val="005F5B26"/>
    <w:rsid w:val="00600416"/>
    <w:rsid w:val="0060268C"/>
    <w:rsid w:val="00611E4B"/>
    <w:rsid w:val="006168CB"/>
    <w:rsid w:val="00623D6B"/>
    <w:rsid w:val="00630C95"/>
    <w:rsid w:val="00632D11"/>
    <w:rsid w:val="00636B7A"/>
    <w:rsid w:val="00637473"/>
    <w:rsid w:val="00637D77"/>
    <w:rsid w:val="00641329"/>
    <w:rsid w:val="0064132E"/>
    <w:rsid w:val="00645E65"/>
    <w:rsid w:val="0065013B"/>
    <w:rsid w:val="006509D4"/>
    <w:rsid w:val="00661309"/>
    <w:rsid w:val="006634A0"/>
    <w:rsid w:val="00665E1E"/>
    <w:rsid w:val="00666528"/>
    <w:rsid w:val="00671351"/>
    <w:rsid w:val="00674003"/>
    <w:rsid w:val="006740EA"/>
    <w:rsid w:val="00675FD6"/>
    <w:rsid w:val="00677403"/>
    <w:rsid w:val="00684F27"/>
    <w:rsid w:val="006954F9"/>
    <w:rsid w:val="006A0C3C"/>
    <w:rsid w:val="006A33D7"/>
    <w:rsid w:val="006A5B2E"/>
    <w:rsid w:val="006B0BE9"/>
    <w:rsid w:val="006B179E"/>
    <w:rsid w:val="006B1B81"/>
    <w:rsid w:val="006B1F6D"/>
    <w:rsid w:val="006B248D"/>
    <w:rsid w:val="006B25AE"/>
    <w:rsid w:val="006B3B24"/>
    <w:rsid w:val="006C00FC"/>
    <w:rsid w:val="006C438F"/>
    <w:rsid w:val="006D29C3"/>
    <w:rsid w:val="006D42AA"/>
    <w:rsid w:val="006D46EC"/>
    <w:rsid w:val="006D5DEA"/>
    <w:rsid w:val="006D6B89"/>
    <w:rsid w:val="006E0AE4"/>
    <w:rsid w:val="006E0DBE"/>
    <w:rsid w:val="006E347C"/>
    <w:rsid w:val="006E5BA6"/>
    <w:rsid w:val="006F30EA"/>
    <w:rsid w:val="006F3198"/>
    <w:rsid w:val="006F71AD"/>
    <w:rsid w:val="00700BBC"/>
    <w:rsid w:val="00706122"/>
    <w:rsid w:val="00707882"/>
    <w:rsid w:val="007125CF"/>
    <w:rsid w:val="0071345F"/>
    <w:rsid w:val="00727954"/>
    <w:rsid w:val="00731D33"/>
    <w:rsid w:val="00742487"/>
    <w:rsid w:val="007434EC"/>
    <w:rsid w:val="00745BAB"/>
    <w:rsid w:val="007460E0"/>
    <w:rsid w:val="00747025"/>
    <w:rsid w:val="00750486"/>
    <w:rsid w:val="0075111B"/>
    <w:rsid w:val="00752E40"/>
    <w:rsid w:val="00753893"/>
    <w:rsid w:val="00754815"/>
    <w:rsid w:val="007605D5"/>
    <w:rsid w:val="00762929"/>
    <w:rsid w:val="00763596"/>
    <w:rsid w:val="00763BCB"/>
    <w:rsid w:val="007762B4"/>
    <w:rsid w:val="00776F95"/>
    <w:rsid w:val="00782F08"/>
    <w:rsid w:val="0078535F"/>
    <w:rsid w:val="007855EB"/>
    <w:rsid w:val="0078588B"/>
    <w:rsid w:val="00785CE3"/>
    <w:rsid w:val="007866F1"/>
    <w:rsid w:val="0078787A"/>
    <w:rsid w:val="007A15EF"/>
    <w:rsid w:val="007A52B5"/>
    <w:rsid w:val="007A6C30"/>
    <w:rsid w:val="007B32EA"/>
    <w:rsid w:val="007B47BC"/>
    <w:rsid w:val="007B5710"/>
    <w:rsid w:val="007B63B5"/>
    <w:rsid w:val="007B7BF1"/>
    <w:rsid w:val="007C17C3"/>
    <w:rsid w:val="007C5C3B"/>
    <w:rsid w:val="007C6CDE"/>
    <w:rsid w:val="007D035E"/>
    <w:rsid w:val="007D1BCA"/>
    <w:rsid w:val="007D3400"/>
    <w:rsid w:val="007D40FC"/>
    <w:rsid w:val="007E65A4"/>
    <w:rsid w:val="007E65DC"/>
    <w:rsid w:val="007E6F15"/>
    <w:rsid w:val="007F0679"/>
    <w:rsid w:val="007F0E4C"/>
    <w:rsid w:val="007F1925"/>
    <w:rsid w:val="00804073"/>
    <w:rsid w:val="00804E94"/>
    <w:rsid w:val="008165C7"/>
    <w:rsid w:val="0082196C"/>
    <w:rsid w:val="00827EE8"/>
    <w:rsid w:val="00830BEC"/>
    <w:rsid w:val="00831E5D"/>
    <w:rsid w:val="008346F7"/>
    <w:rsid w:val="00836EDC"/>
    <w:rsid w:val="0085467C"/>
    <w:rsid w:val="008548CD"/>
    <w:rsid w:val="00854D0A"/>
    <w:rsid w:val="0085631E"/>
    <w:rsid w:val="0086013B"/>
    <w:rsid w:val="008603A3"/>
    <w:rsid w:val="00860550"/>
    <w:rsid w:val="008611B6"/>
    <w:rsid w:val="00861753"/>
    <w:rsid w:val="00866515"/>
    <w:rsid w:val="008702A5"/>
    <w:rsid w:val="00874E44"/>
    <w:rsid w:val="00892C16"/>
    <w:rsid w:val="00893AD6"/>
    <w:rsid w:val="00893DFE"/>
    <w:rsid w:val="008A1330"/>
    <w:rsid w:val="008B1B34"/>
    <w:rsid w:val="008B3B4D"/>
    <w:rsid w:val="008B56C1"/>
    <w:rsid w:val="008C4E75"/>
    <w:rsid w:val="008C5BF7"/>
    <w:rsid w:val="008C6E7D"/>
    <w:rsid w:val="008D2D38"/>
    <w:rsid w:val="008D7F39"/>
    <w:rsid w:val="008F05FF"/>
    <w:rsid w:val="008F37FF"/>
    <w:rsid w:val="008F7BB4"/>
    <w:rsid w:val="00901D0F"/>
    <w:rsid w:val="00907A33"/>
    <w:rsid w:val="009119FD"/>
    <w:rsid w:val="00914D01"/>
    <w:rsid w:val="00916D37"/>
    <w:rsid w:val="009225A8"/>
    <w:rsid w:val="00924F88"/>
    <w:rsid w:val="00925A56"/>
    <w:rsid w:val="00932D0A"/>
    <w:rsid w:val="00937ED1"/>
    <w:rsid w:val="009401E0"/>
    <w:rsid w:val="00940B7A"/>
    <w:rsid w:val="00940E48"/>
    <w:rsid w:val="009433F5"/>
    <w:rsid w:val="009439CC"/>
    <w:rsid w:val="00961763"/>
    <w:rsid w:val="00962DB0"/>
    <w:rsid w:val="00964299"/>
    <w:rsid w:val="00964BEB"/>
    <w:rsid w:val="00970788"/>
    <w:rsid w:val="009778E7"/>
    <w:rsid w:val="00986DE3"/>
    <w:rsid w:val="009966B4"/>
    <w:rsid w:val="00997151"/>
    <w:rsid w:val="009B14C0"/>
    <w:rsid w:val="009B31BB"/>
    <w:rsid w:val="009B3CD6"/>
    <w:rsid w:val="009C0194"/>
    <w:rsid w:val="009C1C57"/>
    <w:rsid w:val="009C23E4"/>
    <w:rsid w:val="009C30CE"/>
    <w:rsid w:val="009C3CA7"/>
    <w:rsid w:val="009C7A8B"/>
    <w:rsid w:val="009D0D2D"/>
    <w:rsid w:val="009D21BE"/>
    <w:rsid w:val="009D5181"/>
    <w:rsid w:val="009E7D51"/>
    <w:rsid w:val="009F1621"/>
    <w:rsid w:val="009F3EC2"/>
    <w:rsid w:val="009F6763"/>
    <w:rsid w:val="00A00695"/>
    <w:rsid w:val="00A02715"/>
    <w:rsid w:val="00A13E65"/>
    <w:rsid w:val="00A14908"/>
    <w:rsid w:val="00A158D3"/>
    <w:rsid w:val="00A23D8D"/>
    <w:rsid w:val="00A24771"/>
    <w:rsid w:val="00A315BF"/>
    <w:rsid w:val="00A50890"/>
    <w:rsid w:val="00A50954"/>
    <w:rsid w:val="00A60475"/>
    <w:rsid w:val="00A65FBD"/>
    <w:rsid w:val="00A70B7A"/>
    <w:rsid w:val="00A76D00"/>
    <w:rsid w:val="00A81438"/>
    <w:rsid w:val="00A81D9A"/>
    <w:rsid w:val="00A85FBC"/>
    <w:rsid w:val="00A86FB6"/>
    <w:rsid w:val="00A875A2"/>
    <w:rsid w:val="00A875B6"/>
    <w:rsid w:val="00A92F47"/>
    <w:rsid w:val="00A95ADF"/>
    <w:rsid w:val="00A96372"/>
    <w:rsid w:val="00A97C0E"/>
    <w:rsid w:val="00AA350F"/>
    <w:rsid w:val="00AC181C"/>
    <w:rsid w:val="00AC281F"/>
    <w:rsid w:val="00AC5666"/>
    <w:rsid w:val="00AC74CD"/>
    <w:rsid w:val="00AD1F0F"/>
    <w:rsid w:val="00AD49FF"/>
    <w:rsid w:val="00AD4ADF"/>
    <w:rsid w:val="00AD6A2E"/>
    <w:rsid w:val="00AE2409"/>
    <w:rsid w:val="00AF1C1F"/>
    <w:rsid w:val="00AF6CC2"/>
    <w:rsid w:val="00B01E19"/>
    <w:rsid w:val="00B0261B"/>
    <w:rsid w:val="00B06830"/>
    <w:rsid w:val="00B14994"/>
    <w:rsid w:val="00B151BB"/>
    <w:rsid w:val="00B155ED"/>
    <w:rsid w:val="00B16A26"/>
    <w:rsid w:val="00B21D54"/>
    <w:rsid w:val="00B27F4F"/>
    <w:rsid w:val="00B32A20"/>
    <w:rsid w:val="00B32EFC"/>
    <w:rsid w:val="00B37119"/>
    <w:rsid w:val="00B4557D"/>
    <w:rsid w:val="00B46A70"/>
    <w:rsid w:val="00B545E2"/>
    <w:rsid w:val="00B54E3B"/>
    <w:rsid w:val="00B5582E"/>
    <w:rsid w:val="00B55AFC"/>
    <w:rsid w:val="00B64723"/>
    <w:rsid w:val="00B75101"/>
    <w:rsid w:val="00B844FE"/>
    <w:rsid w:val="00B91444"/>
    <w:rsid w:val="00B91988"/>
    <w:rsid w:val="00B936D6"/>
    <w:rsid w:val="00B96819"/>
    <w:rsid w:val="00B96AE7"/>
    <w:rsid w:val="00B97A34"/>
    <w:rsid w:val="00BB01DA"/>
    <w:rsid w:val="00BB304F"/>
    <w:rsid w:val="00BB37B3"/>
    <w:rsid w:val="00BC1C5E"/>
    <w:rsid w:val="00BC3387"/>
    <w:rsid w:val="00BC6C58"/>
    <w:rsid w:val="00BD2B1D"/>
    <w:rsid w:val="00BD2C7B"/>
    <w:rsid w:val="00BE1AD8"/>
    <w:rsid w:val="00BE2B94"/>
    <w:rsid w:val="00BE459F"/>
    <w:rsid w:val="00BE6229"/>
    <w:rsid w:val="00BF0CD8"/>
    <w:rsid w:val="00BF2B3E"/>
    <w:rsid w:val="00BF39AC"/>
    <w:rsid w:val="00BF4659"/>
    <w:rsid w:val="00BF564D"/>
    <w:rsid w:val="00BF70FE"/>
    <w:rsid w:val="00C02A8B"/>
    <w:rsid w:val="00C05AFF"/>
    <w:rsid w:val="00C065DD"/>
    <w:rsid w:val="00C134E7"/>
    <w:rsid w:val="00C13962"/>
    <w:rsid w:val="00C1410C"/>
    <w:rsid w:val="00C16A1D"/>
    <w:rsid w:val="00C17FA6"/>
    <w:rsid w:val="00C20A4B"/>
    <w:rsid w:val="00C2266A"/>
    <w:rsid w:val="00C233B1"/>
    <w:rsid w:val="00C319AF"/>
    <w:rsid w:val="00C46B6A"/>
    <w:rsid w:val="00C51591"/>
    <w:rsid w:val="00C570EF"/>
    <w:rsid w:val="00C577F6"/>
    <w:rsid w:val="00C60C84"/>
    <w:rsid w:val="00C61F97"/>
    <w:rsid w:val="00C635F7"/>
    <w:rsid w:val="00C731DA"/>
    <w:rsid w:val="00C77594"/>
    <w:rsid w:val="00C8064D"/>
    <w:rsid w:val="00C877C7"/>
    <w:rsid w:val="00C87929"/>
    <w:rsid w:val="00C9056D"/>
    <w:rsid w:val="00C90A95"/>
    <w:rsid w:val="00C94D91"/>
    <w:rsid w:val="00C94F19"/>
    <w:rsid w:val="00CA1683"/>
    <w:rsid w:val="00CA199D"/>
    <w:rsid w:val="00CA3154"/>
    <w:rsid w:val="00CA4F6B"/>
    <w:rsid w:val="00CA56C6"/>
    <w:rsid w:val="00CA68D9"/>
    <w:rsid w:val="00CA7A55"/>
    <w:rsid w:val="00CB4E46"/>
    <w:rsid w:val="00CB59E3"/>
    <w:rsid w:val="00CB6DEC"/>
    <w:rsid w:val="00CB775B"/>
    <w:rsid w:val="00CC5D32"/>
    <w:rsid w:val="00CC7498"/>
    <w:rsid w:val="00CD36E8"/>
    <w:rsid w:val="00CD6C80"/>
    <w:rsid w:val="00CE374B"/>
    <w:rsid w:val="00CF14E8"/>
    <w:rsid w:val="00CF17C9"/>
    <w:rsid w:val="00CF2373"/>
    <w:rsid w:val="00CF3810"/>
    <w:rsid w:val="00CF7405"/>
    <w:rsid w:val="00D01C96"/>
    <w:rsid w:val="00D020C1"/>
    <w:rsid w:val="00D078D8"/>
    <w:rsid w:val="00D129C7"/>
    <w:rsid w:val="00D12AEB"/>
    <w:rsid w:val="00D16DB2"/>
    <w:rsid w:val="00D22B39"/>
    <w:rsid w:val="00D270CB"/>
    <w:rsid w:val="00D27EAC"/>
    <w:rsid w:val="00D33CCC"/>
    <w:rsid w:val="00D37327"/>
    <w:rsid w:val="00D377A3"/>
    <w:rsid w:val="00D41265"/>
    <w:rsid w:val="00D468CD"/>
    <w:rsid w:val="00D517EA"/>
    <w:rsid w:val="00D51DC7"/>
    <w:rsid w:val="00D526A7"/>
    <w:rsid w:val="00D53C98"/>
    <w:rsid w:val="00D557B3"/>
    <w:rsid w:val="00D65B6C"/>
    <w:rsid w:val="00D669D7"/>
    <w:rsid w:val="00D80557"/>
    <w:rsid w:val="00D81758"/>
    <w:rsid w:val="00DA1EA2"/>
    <w:rsid w:val="00DB0E0D"/>
    <w:rsid w:val="00DB34E9"/>
    <w:rsid w:val="00DB5046"/>
    <w:rsid w:val="00DB6EB7"/>
    <w:rsid w:val="00DC106F"/>
    <w:rsid w:val="00DD0828"/>
    <w:rsid w:val="00DD53E2"/>
    <w:rsid w:val="00DF08F1"/>
    <w:rsid w:val="00DF3429"/>
    <w:rsid w:val="00DF34A3"/>
    <w:rsid w:val="00DF5090"/>
    <w:rsid w:val="00DF5D4D"/>
    <w:rsid w:val="00E06FF8"/>
    <w:rsid w:val="00E111CD"/>
    <w:rsid w:val="00E235A1"/>
    <w:rsid w:val="00E24601"/>
    <w:rsid w:val="00E24C0B"/>
    <w:rsid w:val="00E24C45"/>
    <w:rsid w:val="00E251F3"/>
    <w:rsid w:val="00E40C93"/>
    <w:rsid w:val="00E40F39"/>
    <w:rsid w:val="00E42358"/>
    <w:rsid w:val="00E47C7F"/>
    <w:rsid w:val="00E47D13"/>
    <w:rsid w:val="00E502B1"/>
    <w:rsid w:val="00E51259"/>
    <w:rsid w:val="00E520BF"/>
    <w:rsid w:val="00E546C0"/>
    <w:rsid w:val="00E5611C"/>
    <w:rsid w:val="00E563FA"/>
    <w:rsid w:val="00E67929"/>
    <w:rsid w:val="00E71C46"/>
    <w:rsid w:val="00E74345"/>
    <w:rsid w:val="00E74FE0"/>
    <w:rsid w:val="00E7652B"/>
    <w:rsid w:val="00E77817"/>
    <w:rsid w:val="00E81C23"/>
    <w:rsid w:val="00E81FA7"/>
    <w:rsid w:val="00E83844"/>
    <w:rsid w:val="00E85742"/>
    <w:rsid w:val="00E963F8"/>
    <w:rsid w:val="00EA0BDF"/>
    <w:rsid w:val="00EA0F2C"/>
    <w:rsid w:val="00EA6976"/>
    <w:rsid w:val="00EA6D39"/>
    <w:rsid w:val="00EA77D0"/>
    <w:rsid w:val="00EB2076"/>
    <w:rsid w:val="00EB745D"/>
    <w:rsid w:val="00EC3F4D"/>
    <w:rsid w:val="00ED181F"/>
    <w:rsid w:val="00F03777"/>
    <w:rsid w:val="00F067E0"/>
    <w:rsid w:val="00F12746"/>
    <w:rsid w:val="00F14980"/>
    <w:rsid w:val="00F14B58"/>
    <w:rsid w:val="00F15B0E"/>
    <w:rsid w:val="00F16456"/>
    <w:rsid w:val="00F17FB8"/>
    <w:rsid w:val="00F228AC"/>
    <w:rsid w:val="00F242A3"/>
    <w:rsid w:val="00F32ADC"/>
    <w:rsid w:val="00F375B9"/>
    <w:rsid w:val="00F37773"/>
    <w:rsid w:val="00F37BCE"/>
    <w:rsid w:val="00F41721"/>
    <w:rsid w:val="00F5476D"/>
    <w:rsid w:val="00F63852"/>
    <w:rsid w:val="00F6682F"/>
    <w:rsid w:val="00F74E57"/>
    <w:rsid w:val="00F7792F"/>
    <w:rsid w:val="00F83F14"/>
    <w:rsid w:val="00F84293"/>
    <w:rsid w:val="00F9286D"/>
    <w:rsid w:val="00FB1F23"/>
    <w:rsid w:val="00FB258F"/>
    <w:rsid w:val="00FB25E7"/>
    <w:rsid w:val="00FB45B0"/>
    <w:rsid w:val="00FD055E"/>
    <w:rsid w:val="00FD0EF2"/>
    <w:rsid w:val="00FD12F3"/>
    <w:rsid w:val="00FD2346"/>
    <w:rsid w:val="00FD2FF8"/>
    <w:rsid w:val="00FD30CD"/>
    <w:rsid w:val="00FE3BC7"/>
    <w:rsid w:val="00FE69A6"/>
    <w:rsid w:val="00FF2A62"/>
    <w:rsid w:val="00FF3AD3"/>
    <w:rsid w:val="00FF638B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D8B7E6"/>
  <w15:docId w15:val="{4CF0FFC6-2FC0-4A47-AC0A-B131E2ED6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6763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9F6763"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qFormat/>
    <w:rsid w:val="009F6763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F6763"/>
    <w:pPr>
      <w:jc w:val="both"/>
    </w:pPr>
    <w:rPr>
      <w:rFonts w:ascii="Arial" w:hAnsi="Arial" w:cs="Arial"/>
      <w:sz w:val="16"/>
    </w:rPr>
  </w:style>
  <w:style w:type="paragraph" w:styleId="BodyText2">
    <w:name w:val="Body Text 2"/>
    <w:basedOn w:val="Normal"/>
    <w:rsid w:val="009F6763"/>
    <w:rPr>
      <w:rFonts w:ascii="Arial" w:hAnsi="Arial" w:cs="Arial"/>
      <w:sz w:val="16"/>
    </w:rPr>
  </w:style>
  <w:style w:type="paragraph" w:styleId="Header">
    <w:name w:val="header"/>
    <w:basedOn w:val="Normal"/>
    <w:link w:val="HeaderChar"/>
    <w:rsid w:val="009F676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F6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F6763"/>
  </w:style>
  <w:style w:type="paragraph" w:customStyle="1" w:styleId="CharChar1Char">
    <w:name w:val="Char Char1 Char"/>
    <w:basedOn w:val="Normal"/>
    <w:rsid w:val="00675FD6"/>
    <w:pPr>
      <w:spacing w:after="160" w:line="240" w:lineRule="exact"/>
    </w:pPr>
    <w:rPr>
      <w:rFonts w:ascii="Verdana" w:hAnsi="Verdana"/>
      <w:sz w:val="20"/>
      <w:szCs w:val="20"/>
    </w:rPr>
  </w:style>
  <w:style w:type="table" w:styleId="TableGrid">
    <w:name w:val="Table Grid"/>
    <w:basedOn w:val="TableNormal"/>
    <w:uiPriority w:val="39"/>
    <w:rsid w:val="00E5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C181C"/>
    <w:rPr>
      <w:rFonts w:eastAsia="Times New Roman"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AD1F0F"/>
    <w:rPr>
      <w:rFonts w:eastAsia="Times New Roman"/>
      <w:sz w:val="24"/>
      <w:szCs w:val="24"/>
      <w:lang w:val="en-US" w:eastAsia="en-US"/>
    </w:rPr>
  </w:style>
  <w:style w:type="character" w:styleId="CommentReference">
    <w:name w:val="annotation reference"/>
    <w:rsid w:val="004B142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B1420"/>
    <w:rPr>
      <w:sz w:val="20"/>
      <w:szCs w:val="20"/>
    </w:rPr>
  </w:style>
  <w:style w:type="character" w:customStyle="1" w:styleId="CommentTextChar">
    <w:name w:val="Comment Text Char"/>
    <w:link w:val="CommentText"/>
    <w:rsid w:val="004B1420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B1420"/>
    <w:rPr>
      <w:b/>
      <w:bCs/>
    </w:rPr>
  </w:style>
  <w:style w:type="character" w:customStyle="1" w:styleId="CommentSubjectChar">
    <w:name w:val="Comment Subject Char"/>
    <w:link w:val="CommentSubject"/>
    <w:rsid w:val="004B1420"/>
    <w:rPr>
      <w:rFonts w:eastAsia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4B14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B1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Revision">
    <w:name w:val="Revision"/>
    <w:hidden/>
    <w:uiPriority w:val="99"/>
    <w:semiHidden/>
    <w:rsid w:val="00396375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E0366"/>
    <w:pPr>
      <w:ind w:left="720"/>
      <w:contextualSpacing/>
    </w:pPr>
  </w:style>
  <w:style w:type="character" w:styleId="Hyperlink">
    <w:name w:val="Hyperlink"/>
    <w:basedOn w:val="DefaultParagraphFont"/>
    <w:unhideWhenUsed/>
    <w:rsid w:val="001C550D"/>
    <w:rPr>
      <w:color w:val="0000FF" w:themeColor="hyperlink"/>
      <w:u w:val="single"/>
    </w:rPr>
  </w:style>
  <w:style w:type="paragraph" w:customStyle="1" w:styleId="Lettertext">
    <w:name w:val="Letter text"/>
    <w:rsid w:val="007B5710"/>
    <w:pPr>
      <w:spacing w:line="240" w:lineRule="exact"/>
      <w:jc w:val="both"/>
    </w:pPr>
    <w:rPr>
      <w:rFonts w:ascii="Arial" w:eastAsia="Times New Roman" w:hAnsi="Arial"/>
      <w:noProof/>
      <w:lang w:val="en-GB"/>
    </w:rPr>
  </w:style>
  <w:style w:type="character" w:styleId="PlaceholderText">
    <w:name w:val="Placeholder Text"/>
    <w:basedOn w:val="DefaultParagraphFont"/>
    <w:uiPriority w:val="99"/>
    <w:semiHidden/>
    <w:rsid w:val="0057502E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1D7E8E"/>
    <w:rPr>
      <w:color w:val="605E5C"/>
      <w:shd w:val="clear" w:color="auto" w:fill="E1DFDD"/>
    </w:rPr>
  </w:style>
  <w:style w:type="paragraph" w:customStyle="1" w:styleId="Default">
    <w:name w:val="Default"/>
    <w:rsid w:val="00893DF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0004C2"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0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7421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95853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13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65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rant@nhic.s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2A87FBC2EE844CBF97243C4B81DE72" ma:contentTypeVersion="14" ma:contentTypeDescription="Create a new document." ma:contentTypeScope="" ma:versionID="fca39a4fd420e7b95dbc0fcd363b9f76">
  <xsd:schema xmlns:xsd="http://www.w3.org/2001/XMLSchema" xmlns:xs="http://www.w3.org/2001/XMLSchema" xmlns:p="http://schemas.microsoft.com/office/2006/metadata/properties" xmlns:ns3="ba2c425e-d4e7-4c95-8ece-91ad6b38b2f0" xmlns:ns4="62ade136-aa6f-402e-8f4a-bdd1424bc30a" targetNamespace="http://schemas.microsoft.com/office/2006/metadata/properties" ma:root="true" ma:fieldsID="0c48665bb82e5b628df9916cb2a5eec6" ns3:_="" ns4:_="">
    <xsd:import namespace="ba2c425e-d4e7-4c95-8ece-91ad6b38b2f0"/>
    <xsd:import namespace="62ade136-aa6f-402e-8f4a-bdd1424bc3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c425e-d4e7-4c95-8ece-91ad6b38b2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de136-aa6f-402e-8f4a-bdd1424bc30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a2c425e-d4e7-4c95-8ece-91ad6b38b2f0" xsi:nil="true"/>
  </documentManagement>
</p:properties>
</file>

<file path=customXml/itemProps1.xml><?xml version="1.0" encoding="utf-8"?>
<ds:datastoreItem xmlns:ds="http://schemas.openxmlformats.org/officeDocument/2006/customXml" ds:itemID="{306C5F22-1A6D-42A8-905B-0A48004E71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2c425e-d4e7-4c95-8ece-91ad6b38b2f0"/>
    <ds:schemaRef ds:uri="62ade136-aa6f-402e-8f4a-bdd1424bc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9A55B0-748B-47D4-873E-2259D263D2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C0CCD6-F2FA-410E-88C8-E2787FF01B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8143B7-D57B-4569-B849-757687022062}">
  <ds:schemaRefs>
    <ds:schemaRef ds:uri="http://schemas.microsoft.com/office/2006/metadata/properties"/>
    <ds:schemaRef ds:uri="http://schemas.microsoft.com/office/infopath/2007/PartnerControls"/>
    <ds:schemaRef ds:uri="ba2c425e-d4e7-4c95-8ece-91ad6b38b2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4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MEDICAL RESEARCH COUNCIL</vt:lpstr>
    </vt:vector>
  </TitlesOfParts>
  <Company>MOH</Company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MEDICAL RESEARCH COUNCIL</dc:title>
  <dc:creator>Martin</dc:creator>
  <cp:lastModifiedBy>Wendy Yep Boon Yun (CRIS)</cp:lastModifiedBy>
  <cp:revision>51</cp:revision>
  <dcterms:created xsi:type="dcterms:W3CDTF">2024-03-27T07:29:00Z</dcterms:created>
  <dcterms:modified xsi:type="dcterms:W3CDTF">2024-04-1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2A87FBC2EE844CBF97243C4B81DE72</vt:lpwstr>
  </property>
</Properties>
</file>